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48D91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7A1563" wp14:editId="21936F4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3453D" w14:textId="77777777" w:rsidR="00AB5FDE" w:rsidRDefault="00AB5FDE" w:rsidP="00AB5FD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МАЙ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      ДЛЯ СЕМЕЙ УЧЕНИКОВ 11-го КЛАССА</w:t>
                            </w:r>
                          </w:p>
                          <w:p w14:paraId="67040794" w14:textId="77777777" w:rsidR="001B2141" w:rsidRPr="00AB5FDE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7A156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2083453D" w14:textId="77777777" w:rsidR="00AB5FDE" w:rsidRDefault="00AB5FDE" w:rsidP="00AB5FDE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МАЙ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      ДЛЯ СЕМЕЙ УЧЕНИКОВ 11-го КЛАССА</w:t>
                      </w:r>
                    </w:p>
                    <w:p w14:paraId="67040794" w14:textId="77777777" w:rsidR="001B2141" w:rsidRPr="00AB5FDE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3021AC06" wp14:editId="16D12DD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71D915EE" wp14:editId="302B307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C60B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B768287" w14:textId="77777777" w:rsidR="00AB5FDE" w:rsidRDefault="00AB5FDE" w:rsidP="00AB5FDE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2C7A442B" w14:textId="77777777" w:rsidR="00AB5FDE" w:rsidRDefault="00AB5FDE" w:rsidP="00AB5FDE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6995F844" w14:textId="77777777" w:rsidR="00AB5FDE" w:rsidRDefault="00AB5FDE" w:rsidP="00AB5FDE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9622FF4" w14:textId="77777777" w:rsidR="009909CD" w:rsidRPr="00AB5FDE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06D68906" w14:textId="77777777" w:rsidR="001A6610" w:rsidRPr="00AB5FDE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1D915E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2DC60B3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B768287" w14:textId="77777777" w:rsidR="00AB5FDE" w:rsidRDefault="00AB5FDE" w:rsidP="00AB5FDE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2C7A442B" w14:textId="77777777" w:rsidR="00AB5FDE" w:rsidRDefault="00AB5FDE" w:rsidP="00AB5FDE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6995F844" w14:textId="77777777" w:rsidR="00AB5FDE" w:rsidRDefault="00AB5FDE" w:rsidP="00AB5FDE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9622FF4" w14:textId="77777777" w:rsidR="009909CD" w:rsidRPr="00AB5FDE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06D68906" w14:textId="77777777" w:rsidR="001A6610" w:rsidRPr="00AB5FDE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9C7B829" w14:textId="77777777" w:rsidR="001B2141" w:rsidRDefault="00A423C0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3EF1961" wp14:editId="06AD510B">
                <wp:simplePos x="0" y="0"/>
                <wp:positionH relativeFrom="column">
                  <wp:posOffset>9525</wp:posOffset>
                </wp:positionH>
                <wp:positionV relativeFrom="paragraph">
                  <wp:posOffset>239395</wp:posOffset>
                </wp:positionV>
                <wp:extent cx="5494020" cy="65817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581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1949C" w14:textId="77777777" w:rsidR="00AB5FDE" w:rsidRDefault="00726429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  <w:lang w:val="ru-RU"/>
                              </w:rPr>
                              <w:t>Сужение выбора</w:t>
                            </w:r>
                            <w:r w:rsidR="009470D5"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  <w:lang w:val="ru-RU"/>
                              </w:rPr>
                              <w:t xml:space="preserve"> к</w:t>
                            </w:r>
                            <w:r w:rsidR="00E805E9" w:rsidRPr="00AB5FDE">
                              <w:rPr>
                                <w:rStyle w:val="Strong"/>
                                <w:rFonts w:ascii="Myriad Pro" w:hAnsi="Myriad Pro"/>
                                <w:sz w:val="34"/>
                                <w:szCs w:val="26"/>
                                <w:lang w:val="ru-RU"/>
                              </w:rPr>
                              <w:t xml:space="preserve">олледжа </w:t>
                            </w:r>
                          </w:p>
                          <w:p w14:paraId="36AF064E" w14:textId="77777777" w:rsidR="00A423C0" w:rsidRPr="00F12475" w:rsidRDefault="00AB5FDE" w:rsidP="00A423C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</w:pPr>
                            <w:r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>Сейчас самое</w:t>
                            </w:r>
                            <w:r w:rsidR="00726429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 xml:space="preserve"> время выбирать</w:t>
                            </w:r>
                            <w:r w:rsidR="00E805E9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 xml:space="preserve"> более </w:t>
                            </w:r>
                            <w:r w:rsidR="00726429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>конкретный путь. Поощр</w:t>
                            </w:r>
                            <w:r w:rsidR="00A423C0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>яй</w:t>
                            </w:r>
                            <w:r w:rsidR="00466C96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>те вашего ребенка, чтобы принимать</w:t>
                            </w:r>
                            <w:r w:rsidR="00A423C0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 xml:space="preserve"> решение</w:t>
                            </w:r>
                            <w:r w:rsidR="00726429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>, хочет</w:t>
                            </w:r>
                            <w:r w:rsidR="00E805E9" w:rsidRPr="00A423C0">
                              <w:rPr>
                                <w:rStyle w:val="Strong"/>
                                <w:rFonts w:asciiTheme="minorHAnsi" w:hAnsiTheme="minorHAnsi"/>
                                <w:b w:val="0"/>
                                <w:szCs w:val="22"/>
                                <w:lang w:val="ru-RU"/>
                              </w:rPr>
                              <w:t xml:space="preserve"> ли он или она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A91CC7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после школы искать полноценную работу на полный рабочий день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, </w:t>
                            </w:r>
                            <w:r w:rsidR="00A91CC7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продолжать дальнейшее образование или профессиональную подготовку 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(например,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A91CC7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рабочие курсы, техническая школа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,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A91CC7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двух- или четырехгодичный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колледж), или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начать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военную карьеру. Если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A91CC7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ученики</w:t>
                            </w:r>
                            <w:r w:rsidR="00096874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заинтересованы</w:t>
                            </w:r>
                            <w:r w:rsidR="00096874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235E98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в поступлении в военную академию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,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096874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они должны</w:t>
                            </w:r>
                            <w:r w:rsidR="00096874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</w:p>
                          <w:p w14:paraId="7391ABE2" w14:textId="77777777" w:rsidR="00AB5FDE" w:rsidRPr="00A423C0" w:rsidRDefault="00724F5F" w:rsidP="00A423C0">
                            <w:pPr>
                              <w:pStyle w:val="NormalWeb"/>
                              <w:spacing w:before="0" w:beforeAutospacing="0" w:after="240" w:afterAutospacing="0"/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</w:pPr>
                            <w:r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поговорить с</w:t>
                            </w:r>
                            <w:r w:rsidR="00AB5FDE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AB5FD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консультирующим </w:t>
                            </w:r>
                            <w:r w:rsidR="00235E98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их </w:t>
                            </w:r>
                            <w:r w:rsidR="00AB5FD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советником</w:t>
                            </w:r>
                            <w:r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о запуске процесса </w:t>
                            </w:r>
                            <w:r w:rsidR="00235E98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подачи заявления уже </w:t>
                            </w:r>
                            <w:r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сейчас.</w:t>
                            </w:r>
                          </w:p>
                          <w:p w14:paraId="367BFD3B" w14:textId="77777777" w:rsidR="00085FDE" w:rsidRPr="00A423C0" w:rsidRDefault="009470D5" w:rsidP="00A423C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</w:pPr>
                            <w:r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Вы и ваш ребенок долж</w:t>
                            </w:r>
                            <w:r w:rsidR="00ED483A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ны</w:t>
                            </w:r>
                            <w:r w:rsidR="00AB5FD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1B5B1E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2"/>
                                <w:lang w:val="ru-RU"/>
                              </w:rPr>
                              <w:t xml:space="preserve">продолжать сбор информации </w:t>
                            </w:r>
                            <w:r w:rsidR="00ED483A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2"/>
                                <w:lang w:val="ru-RU"/>
                              </w:rPr>
                              <w:t xml:space="preserve">о </w:t>
                            </w:r>
                            <w:r w:rsidR="001B5B1E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2"/>
                                <w:lang w:val="ru-RU"/>
                              </w:rPr>
                              <w:t>колледж</w:t>
                            </w:r>
                            <w:r w:rsidR="00ED483A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2"/>
                                <w:lang w:val="ru-RU"/>
                              </w:rPr>
                              <w:t>ах</w:t>
                            </w:r>
                            <w:r w:rsidR="00724F5F" w:rsidRPr="00A423C0">
                              <w:rPr>
                                <w:rStyle w:val="Strong"/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. </w:t>
                            </w:r>
                            <w:r w:rsidR="00724F5F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2"/>
                                <w:lang w:val="ru-RU"/>
                              </w:rPr>
                              <w:t>Запрос</w:t>
                            </w:r>
                            <w:r w:rsidR="00E366FE" w:rsidRPr="00A423C0">
                              <w:rPr>
                                <w:rFonts w:ascii="Trebuchet MS" w:hAnsi="Trebuchet MS"/>
                                <w:b/>
                                <w:szCs w:val="22"/>
                              </w:rPr>
                              <w:t> </w:t>
                            </w:r>
                            <w:r w:rsidR="0072642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дополнительной информации</w:t>
                            </w:r>
                            <w:r w:rsidR="00726429" w:rsidRPr="00A423C0">
                              <w:rPr>
                                <w:rFonts w:ascii="Trebuchet MS" w:hAnsi="Trebuchet MS"/>
                                <w:b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через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приемный раздел 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веб-сайт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а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колледжа поможет вашему подростку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узнать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больше о колледже и позволит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 xml:space="preserve"> колледж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у знать, что ваш ребенок заинтересован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  <w:lang w:val="ru-RU"/>
                              </w:rPr>
                              <w:t>.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Cs w:val="22"/>
                              </w:rPr>
                              <w:t> </w:t>
                            </w:r>
                          </w:p>
                          <w:p w14:paraId="4DAE8B49" w14:textId="77777777" w:rsidR="00085FDE" w:rsidRPr="00A423C0" w:rsidRDefault="00085FDE" w:rsidP="00A423C0">
                            <w:pPr>
                              <w:spacing w:after="0" w:line="240" w:lineRule="auto"/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lang w:val="ru-RU"/>
                              </w:rPr>
                            </w:pPr>
                          </w:p>
                          <w:p w14:paraId="3C225AF8" w14:textId="77777777" w:rsidR="009470D5" w:rsidRPr="00A423C0" w:rsidRDefault="00085FDE" w:rsidP="00A423C0">
                            <w:pPr>
                              <w:spacing w:line="240" w:lineRule="auto"/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</w:pPr>
                            <w:r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lang w:val="ru-RU"/>
                              </w:rPr>
                              <w:t xml:space="preserve">Чтобы сузить </w:t>
                            </w:r>
                            <w:r w:rsidR="001A46F9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lang w:val="ru-RU"/>
                              </w:rPr>
                              <w:t>выбор колледжа</w:t>
                            </w:r>
                            <w:r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lang w:val="ru-RU"/>
                              </w:rPr>
                              <w:t>,</w:t>
                            </w:r>
                            <w:r w:rsidR="001A46F9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lang w:val="ru-RU"/>
                              </w:rPr>
                              <w:t xml:space="preserve"> пусть ваш ребенок начнет составлять</w:t>
                            </w:r>
                            <w:r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lang w:val="ru-RU"/>
                              </w:rPr>
                              <w:t xml:space="preserve"> список</w:t>
                            </w:r>
                            <w:r w:rsidR="00096874" w:rsidRPr="00A42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</w:rPr>
                              <w:t> 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учебных заведений</w:t>
                            </w:r>
                            <w:r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, которые о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твечают его или ее критериям и предпочтениям</w:t>
                            </w:r>
                            <w:r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(например, размер, 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расположение, стоимость, академические</w:t>
                            </w:r>
                            <w:r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специальности, или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специальные</w:t>
                            </w:r>
                            <w:r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программ</w:t>
                            </w:r>
                            <w:r w:rsidR="001A46F9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ы</w:t>
                            </w:r>
                            <w:r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).</w:t>
                            </w:r>
                            <w:r w:rsidRPr="00A423C0">
                              <w:rPr>
                                <w:rFonts w:ascii="Trebuchet MS" w:hAnsi="Trebuchet MS"/>
                                <w:sz w:val="24"/>
                              </w:rPr>
                              <w:t> 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Ваш ребенок должен 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взвесить каждый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из факторов в зависимости от их важности,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</w:rPr>
                              <w:t> 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и </w:t>
                            </w:r>
                            <w:r w:rsidR="00096874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затем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</w:rPr>
                              <w:t> 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соста</w:t>
                            </w:r>
                            <w:r w:rsidR="008A3BE5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вить первоначальный рейтинг учебных заведений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в списке</w:t>
                            </w:r>
                            <w:r w:rsidR="009470D5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. </w:t>
                            </w:r>
                          </w:p>
                          <w:p w14:paraId="0D08A1B5" w14:textId="77777777" w:rsidR="00085FDE" w:rsidRPr="00A423C0" w:rsidRDefault="009470D5" w:rsidP="00A423C0">
                            <w:p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</w:pPr>
                            <w:r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Поощряйте вашего подростка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ходить на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колледж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-ярмарки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, </w:t>
                            </w:r>
                            <w:r w:rsidR="006539E7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школьные вечера, посвященные колледжу, и </w:t>
                            </w:r>
                            <w:r w:rsidR="00E366FE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говорить с представителями колледжа, которые посещают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 w:val="24"/>
                              </w:rPr>
                              <w:t> 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школу. Кроме </w:t>
                            </w:r>
                            <w:r w:rsidR="008A3BE5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э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того,</w:t>
                            </w:r>
                            <w:r w:rsidR="008A3BE5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вы и ваш ребенок можете исследовать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 xml:space="preserve"> возможности</w:t>
                            </w:r>
                            <w:r w:rsidR="008A3BE5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, используя следующие онлайн ресурсы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 w:val="24"/>
                                <w:lang w:val="ru-RU"/>
                              </w:rPr>
                              <w:t>:</w:t>
                            </w:r>
                            <w:r w:rsidR="00724F5F" w:rsidRPr="00A423C0">
                              <w:rPr>
                                <w:rFonts w:ascii="Trebuchet MS" w:hAnsi="Trebuchet MS"/>
                                <w:sz w:val="24"/>
                              </w:rPr>
                              <w:t> </w:t>
                            </w:r>
                          </w:p>
                          <w:p w14:paraId="1F30466B" w14:textId="77777777" w:rsidR="00724F5F" w:rsidRPr="00A423C0" w:rsidRDefault="00724F5F" w:rsidP="00A423C0">
                            <w:pPr>
                              <w:pStyle w:val="NoSpacing"/>
                              <w:rPr>
                                <w:sz w:val="24"/>
                                <w:szCs w:val="22"/>
                                <w:lang w:val="ru-RU"/>
                              </w:rPr>
                            </w:pPr>
                          </w:p>
                          <w:p w14:paraId="1A0A2A0D" w14:textId="77777777" w:rsidR="00096874" w:rsidRPr="00A423C0" w:rsidRDefault="009470D5" w:rsidP="00A423C0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</w:rPr>
                            </w:pPr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Check out a College</w:t>
                            </w:r>
                            <w:r w:rsidR="00096874" w:rsidRPr="00A423C0"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: </w:t>
                            </w:r>
                            <w:hyperlink r:id="rId12" w:history="1">
                              <w:r w:rsidR="00096874" w:rsidRPr="00A423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</w:rPr>
                                <w:t>www.checkoutacollege.com</w:t>
                              </w:r>
                            </w:hyperlink>
                            <w:r w:rsidR="00096874" w:rsidRPr="00A423C0">
                              <w:rPr>
                                <w:rFonts w:ascii="Trebuchet MS" w:hAnsi="Trebuchet MS"/>
                                <w:sz w:val="24"/>
                              </w:rPr>
                              <w:t> </w:t>
                            </w:r>
                          </w:p>
                          <w:p w14:paraId="12FBEA86" w14:textId="77777777" w:rsidR="00096874" w:rsidRPr="00A423C0" w:rsidRDefault="00096874" w:rsidP="00A423C0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</w:pPr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College Navigator: </w:t>
                            </w:r>
                            <w:hyperlink r:id="rId13" w:history="1">
                              <w:r w:rsidRPr="00A423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2"/>
                                </w:rPr>
                                <w:t>www.nces.ed.gov/collegenavigator</w:t>
                              </w:r>
                            </w:hyperlink>
                            <w:r w:rsidRPr="00A423C0"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  <w:t> </w:t>
                            </w:r>
                          </w:p>
                          <w:p w14:paraId="6560DA30" w14:textId="77777777" w:rsidR="00724F5F" w:rsidRPr="00A423C0" w:rsidRDefault="00724F5F" w:rsidP="00A423C0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</w:pPr>
                            <w:proofErr w:type="spellStart"/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BigFuture</w:t>
                            </w:r>
                            <w:proofErr w:type="spellEnd"/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: </w:t>
                            </w:r>
                            <w:hyperlink r:id="rId14" w:history="1">
                              <w:r w:rsidRPr="00A423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2"/>
                                </w:rPr>
                                <w:t>www.bigfuture.collegeboard.org</w:t>
                              </w:r>
                            </w:hyperlink>
                            <w:r w:rsidRPr="00A423C0"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  <w:t> </w:t>
                            </w:r>
                          </w:p>
                          <w:p w14:paraId="4F9F5687" w14:textId="77777777" w:rsidR="00096874" w:rsidRPr="00A423C0" w:rsidRDefault="00096874" w:rsidP="00A423C0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</w:pPr>
                            <w:proofErr w:type="spellStart"/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Unigo</w:t>
                            </w:r>
                            <w:proofErr w:type="spellEnd"/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: </w:t>
                            </w:r>
                            <w:hyperlink r:id="rId15" w:history="1">
                              <w:r w:rsidRPr="00A423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2"/>
                                </w:rPr>
                                <w:t>www.unigo.com</w:t>
                              </w:r>
                            </w:hyperlink>
                            <w:r w:rsidRPr="00A423C0"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  <w:t> </w:t>
                            </w:r>
                          </w:p>
                          <w:p w14:paraId="2EC752E2" w14:textId="77777777" w:rsidR="00724F5F" w:rsidRPr="00A423C0" w:rsidRDefault="00724F5F" w:rsidP="00A423C0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</w:pPr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College Raptor: </w:t>
                            </w:r>
                            <w:hyperlink r:id="rId16" w:history="1">
                              <w:r w:rsidRPr="00A423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2"/>
                                </w:rPr>
                                <w:t>www.collegeraptor.com</w:t>
                              </w:r>
                            </w:hyperlink>
                            <w:r w:rsidRPr="00A423C0"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  <w:t> </w:t>
                            </w:r>
                          </w:p>
                          <w:p w14:paraId="2FC379C6" w14:textId="77777777" w:rsidR="00724F5F" w:rsidRPr="00A423C0" w:rsidRDefault="00724F5F" w:rsidP="00A423C0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</w:pPr>
                            <w:proofErr w:type="spellStart"/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Cappex</w:t>
                            </w:r>
                            <w:proofErr w:type="spellEnd"/>
                            <w:r w:rsidRPr="00A423C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</w:rPr>
                              <w:t>: </w:t>
                            </w:r>
                            <w:hyperlink r:id="rId17" w:history="1">
                              <w:r w:rsidRPr="00A423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2"/>
                                </w:rPr>
                                <w:t>www.cappex.com</w:t>
                              </w:r>
                            </w:hyperlink>
                            <w:r w:rsidRPr="00A423C0">
                              <w:rPr>
                                <w:rFonts w:ascii="Trebuchet MS" w:hAnsi="Trebuchet MS"/>
                                <w:sz w:val="24"/>
                                <w:szCs w:val="22"/>
                              </w:rPr>
                              <w:t> </w:t>
                            </w:r>
                          </w:p>
                          <w:p w14:paraId="79237A51" w14:textId="77777777" w:rsidR="001B5B1E" w:rsidRDefault="001B5B1E" w:rsidP="00E805E9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F1961" id="Text Box 2" o:spid="_x0000_s1028" type="#_x0000_t202" style="position:absolute;margin-left:.75pt;margin-top:18.85pt;width:432.6pt;height:51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" filled="f" stroked="f">
                <v:textbox>
                  <w:txbxContent>
                    <w:p w14:paraId="6B01949C" w14:textId="77777777" w:rsidR="00AB5FDE" w:rsidRDefault="00726429" w:rsidP="00E805E9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  <w:lang w:val="ru-RU"/>
                        </w:rPr>
                      </w:pPr>
                      <w:r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  <w:lang w:val="ru-RU"/>
                        </w:rPr>
                        <w:t>Сужение выбора</w:t>
                      </w:r>
                      <w:r w:rsidR="009470D5"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  <w:lang w:val="ru-RU"/>
                        </w:rPr>
                        <w:t xml:space="preserve"> к</w:t>
                      </w:r>
                      <w:r w:rsidR="00E805E9" w:rsidRPr="00AB5FDE">
                        <w:rPr>
                          <w:rStyle w:val="Strong"/>
                          <w:rFonts w:ascii="Myriad Pro" w:hAnsi="Myriad Pro"/>
                          <w:sz w:val="34"/>
                          <w:szCs w:val="26"/>
                          <w:lang w:val="ru-RU"/>
                        </w:rPr>
                        <w:t xml:space="preserve">олледжа </w:t>
                      </w:r>
                    </w:p>
                    <w:p w14:paraId="36AF064E" w14:textId="77777777" w:rsidR="00A423C0" w:rsidRPr="00F12475" w:rsidRDefault="00AB5FDE" w:rsidP="00A423C0">
                      <w:pPr>
                        <w:pStyle w:val="NormalWeb"/>
                        <w:spacing w:before="0" w:beforeAutospacing="0" w:after="0" w:afterAutospacing="0"/>
                        <w:rPr>
                          <w:rFonts w:ascii="Trebuchet MS" w:hAnsi="Trebuchet MS"/>
                          <w:szCs w:val="22"/>
                          <w:lang w:val="ru-RU"/>
                        </w:rPr>
                      </w:pPr>
                      <w:r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>Сейчас самое</w:t>
                      </w:r>
                      <w:r w:rsidR="00726429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 xml:space="preserve"> время выбирать</w:t>
                      </w:r>
                      <w:r w:rsidR="00E805E9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 xml:space="preserve"> более </w:t>
                      </w:r>
                      <w:r w:rsidR="00726429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>конкретный путь. Поощр</w:t>
                      </w:r>
                      <w:r w:rsidR="00A423C0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>яй</w:t>
                      </w:r>
                      <w:r w:rsidR="00466C96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>те вашего ребенка, чтобы принимать</w:t>
                      </w:r>
                      <w:r w:rsidR="00A423C0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 xml:space="preserve"> решение</w:t>
                      </w:r>
                      <w:r w:rsidR="00726429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>, хочет</w:t>
                      </w:r>
                      <w:r w:rsidR="00E805E9" w:rsidRPr="00A423C0">
                        <w:rPr>
                          <w:rStyle w:val="Strong"/>
                          <w:rFonts w:asciiTheme="minorHAnsi" w:hAnsiTheme="minorHAnsi"/>
                          <w:b w:val="0"/>
                          <w:szCs w:val="22"/>
                          <w:lang w:val="ru-RU"/>
                        </w:rPr>
                        <w:t xml:space="preserve"> ли он или она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A91CC7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после школы искать полноценную работу на полный рабочий день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, </w:t>
                      </w:r>
                      <w:r w:rsidR="00A91CC7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продолжать дальнейшее образование или профессиональную подготовку 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(например,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A91CC7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рабочие курсы, техническая школа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,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A91CC7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двух- или четырехгодичный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колледж), или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начать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военную карьеру. Если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A91CC7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ученики</w:t>
                      </w:r>
                      <w:r w:rsidR="00096874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заинтересованы</w:t>
                      </w:r>
                      <w:r w:rsidR="00096874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235E98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в поступлении в военную академию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,</w:t>
                      </w:r>
                      <w:r w:rsidR="00724F5F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096874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они должны</w:t>
                      </w:r>
                      <w:r w:rsidR="00096874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</w:p>
                    <w:p w14:paraId="7391ABE2" w14:textId="77777777" w:rsidR="00AB5FDE" w:rsidRPr="00A423C0" w:rsidRDefault="00724F5F" w:rsidP="00A423C0">
                      <w:pPr>
                        <w:pStyle w:val="NormalWeb"/>
                        <w:spacing w:before="0" w:beforeAutospacing="0" w:after="240" w:afterAutospacing="0"/>
                        <w:rPr>
                          <w:rFonts w:ascii="Trebuchet MS" w:hAnsi="Trebuchet MS"/>
                          <w:szCs w:val="22"/>
                          <w:lang w:val="ru-RU"/>
                        </w:rPr>
                      </w:pPr>
                      <w:r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поговорить с</w:t>
                      </w:r>
                      <w:r w:rsidR="00AB5FDE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AB5FD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консультирующим </w:t>
                      </w:r>
                      <w:r w:rsidR="00235E98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их </w:t>
                      </w:r>
                      <w:r w:rsidR="00AB5FD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советником</w:t>
                      </w:r>
                      <w:r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о запуске процесса </w:t>
                      </w:r>
                      <w:r w:rsidR="00235E98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подачи заявления уже </w:t>
                      </w:r>
                      <w:r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сейчас.</w:t>
                      </w:r>
                    </w:p>
                    <w:p w14:paraId="367BFD3B" w14:textId="77777777" w:rsidR="00085FDE" w:rsidRPr="00A423C0" w:rsidRDefault="009470D5" w:rsidP="00A423C0">
                      <w:pPr>
                        <w:pStyle w:val="NormalWeb"/>
                        <w:spacing w:before="0" w:beforeAutospacing="0" w:after="0" w:afterAutospacing="0"/>
                        <w:rPr>
                          <w:rFonts w:ascii="Trebuchet MS" w:hAnsi="Trebuchet MS"/>
                          <w:szCs w:val="22"/>
                          <w:lang w:val="ru-RU"/>
                        </w:rPr>
                      </w:pPr>
                      <w:r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Вы и ваш ребенок долж</w:t>
                      </w:r>
                      <w:r w:rsidR="00ED483A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ны</w:t>
                      </w:r>
                      <w:r w:rsidR="00AB5FD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</w:t>
                      </w:r>
                      <w:r w:rsidR="001B5B1E" w:rsidRPr="00A423C0">
                        <w:rPr>
                          <w:rStyle w:val="Strong"/>
                          <w:rFonts w:ascii="Trebuchet MS" w:hAnsi="Trebuchet MS"/>
                          <w:b w:val="0"/>
                          <w:szCs w:val="22"/>
                          <w:lang w:val="ru-RU"/>
                        </w:rPr>
                        <w:t xml:space="preserve">продолжать сбор информации </w:t>
                      </w:r>
                      <w:r w:rsidR="00ED483A" w:rsidRPr="00A423C0">
                        <w:rPr>
                          <w:rStyle w:val="Strong"/>
                          <w:rFonts w:ascii="Trebuchet MS" w:hAnsi="Trebuchet MS"/>
                          <w:b w:val="0"/>
                          <w:szCs w:val="22"/>
                          <w:lang w:val="ru-RU"/>
                        </w:rPr>
                        <w:t xml:space="preserve">о </w:t>
                      </w:r>
                      <w:r w:rsidR="001B5B1E" w:rsidRPr="00A423C0">
                        <w:rPr>
                          <w:rStyle w:val="Strong"/>
                          <w:rFonts w:ascii="Trebuchet MS" w:hAnsi="Trebuchet MS"/>
                          <w:b w:val="0"/>
                          <w:szCs w:val="22"/>
                          <w:lang w:val="ru-RU"/>
                        </w:rPr>
                        <w:t>колледж</w:t>
                      </w:r>
                      <w:r w:rsidR="00ED483A" w:rsidRPr="00A423C0">
                        <w:rPr>
                          <w:rStyle w:val="Strong"/>
                          <w:rFonts w:ascii="Trebuchet MS" w:hAnsi="Trebuchet MS"/>
                          <w:b w:val="0"/>
                          <w:szCs w:val="22"/>
                          <w:lang w:val="ru-RU"/>
                        </w:rPr>
                        <w:t>ах</w:t>
                      </w:r>
                      <w:r w:rsidR="00724F5F" w:rsidRPr="00A423C0">
                        <w:rPr>
                          <w:rStyle w:val="Strong"/>
                          <w:rFonts w:ascii="Trebuchet MS" w:hAnsi="Trebuchet MS"/>
                          <w:szCs w:val="22"/>
                          <w:lang w:val="ru-RU"/>
                        </w:rPr>
                        <w:t xml:space="preserve">. </w:t>
                      </w:r>
                      <w:r w:rsidR="00724F5F" w:rsidRPr="00A423C0">
                        <w:rPr>
                          <w:rStyle w:val="Strong"/>
                          <w:rFonts w:ascii="Trebuchet MS" w:hAnsi="Trebuchet MS"/>
                          <w:b w:val="0"/>
                          <w:szCs w:val="22"/>
                          <w:lang w:val="ru-RU"/>
                        </w:rPr>
                        <w:t>Запрос</w:t>
                      </w:r>
                      <w:r w:rsidR="00E366FE" w:rsidRPr="00A423C0">
                        <w:rPr>
                          <w:rFonts w:ascii="Trebuchet MS" w:hAnsi="Trebuchet MS"/>
                          <w:b/>
                          <w:szCs w:val="22"/>
                        </w:rPr>
                        <w:t> </w:t>
                      </w:r>
                      <w:r w:rsidR="0072642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дополнительной информации</w:t>
                      </w:r>
                      <w:r w:rsidR="00726429" w:rsidRPr="00A423C0">
                        <w:rPr>
                          <w:rFonts w:ascii="Trebuchet MS" w:hAnsi="Trebuchet MS"/>
                          <w:b/>
                          <w:szCs w:val="22"/>
                          <w:lang w:val="ru-RU"/>
                        </w:rPr>
                        <w:t xml:space="preserve"> 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через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приемный раздел 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веб-сайт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а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колледжа поможет вашему подростку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узнать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больше о колледже и позволит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 xml:space="preserve"> колледж</w:t>
                      </w:r>
                      <w:r w:rsidR="001A46F9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у знать, что ваш ребенок заинтересован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  <w:lang w:val="ru-RU"/>
                        </w:rPr>
                        <w:t>.</w:t>
                      </w:r>
                      <w:r w:rsidR="00E366FE" w:rsidRPr="00A423C0">
                        <w:rPr>
                          <w:rFonts w:ascii="Trebuchet MS" w:hAnsi="Trebuchet MS"/>
                          <w:szCs w:val="22"/>
                        </w:rPr>
                        <w:t> </w:t>
                      </w:r>
                    </w:p>
                    <w:p w14:paraId="4DAE8B49" w14:textId="77777777" w:rsidR="00085FDE" w:rsidRPr="00A423C0" w:rsidRDefault="00085FDE" w:rsidP="00A423C0">
                      <w:pPr>
                        <w:spacing w:after="0" w:line="240" w:lineRule="auto"/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lang w:val="ru-RU"/>
                        </w:rPr>
                      </w:pPr>
                    </w:p>
                    <w:p w14:paraId="3C225AF8" w14:textId="77777777" w:rsidR="009470D5" w:rsidRPr="00A423C0" w:rsidRDefault="00085FDE" w:rsidP="00A423C0">
                      <w:pPr>
                        <w:spacing w:line="240" w:lineRule="auto"/>
                        <w:rPr>
                          <w:rFonts w:ascii="Trebuchet MS" w:hAnsi="Trebuchet MS"/>
                          <w:sz w:val="24"/>
                          <w:lang w:val="ru-RU"/>
                        </w:rPr>
                      </w:pPr>
                      <w:r w:rsidRPr="00A423C0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lang w:val="ru-RU"/>
                        </w:rPr>
                        <w:t xml:space="preserve">Чтобы сузить </w:t>
                      </w:r>
                      <w:r w:rsidR="001A46F9" w:rsidRPr="00A423C0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lang w:val="ru-RU"/>
                        </w:rPr>
                        <w:t>выбор колледжа</w:t>
                      </w:r>
                      <w:r w:rsidRPr="00A423C0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lang w:val="ru-RU"/>
                        </w:rPr>
                        <w:t>,</w:t>
                      </w:r>
                      <w:r w:rsidR="001A46F9" w:rsidRPr="00A423C0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lang w:val="ru-RU"/>
                        </w:rPr>
                        <w:t xml:space="preserve"> пусть ваш ребенок начнет составлять</w:t>
                      </w:r>
                      <w:r w:rsidRPr="00A423C0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lang w:val="ru-RU"/>
                        </w:rPr>
                        <w:t xml:space="preserve"> список</w:t>
                      </w:r>
                      <w:r w:rsidR="00096874" w:rsidRPr="00A423C0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</w:rPr>
                        <w:t> </w:t>
                      </w:r>
                      <w:r w:rsidR="001A46F9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учебных заведений</w:t>
                      </w:r>
                      <w:r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, которые о</w:t>
                      </w:r>
                      <w:r w:rsidR="001A46F9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твечают его или ее критериям и предпочтениям</w:t>
                      </w:r>
                      <w:r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(например, размер, </w:t>
                      </w:r>
                      <w:r w:rsidR="001A46F9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расположение, стоимость, академические</w:t>
                      </w:r>
                      <w:r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специальности, или</w:t>
                      </w:r>
                      <w:r w:rsidR="001A46F9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специальные</w:t>
                      </w:r>
                      <w:r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программ</w:t>
                      </w:r>
                      <w:r w:rsidR="001A46F9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ы</w:t>
                      </w:r>
                      <w:r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).</w:t>
                      </w:r>
                      <w:r w:rsidRPr="00A423C0">
                        <w:rPr>
                          <w:rFonts w:ascii="Trebuchet MS" w:hAnsi="Trebuchet MS"/>
                          <w:sz w:val="24"/>
                        </w:rPr>
                        <w:t> 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Ваш ребенок должен 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взвесить каждый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из факторов в зависимости от их важности,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</w:rPr>
                        <w:t> 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и </w:t>
                      </w:r>
                      <w:r w:rsidR="00096874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затем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</w:rPr>
                        <w:t> 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соста</w:t>
                      </w:r>
                      <w:r w:rsidR="008A3BE5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вить первоначальный рейтинг учебных заведений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в списке</w:t>
                      </w:r>
                      <w:r w:rsidR="009470D5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. </w:t>
                      </w:r>
                    </w:p>
                    <w:p w14:paraId="0D08A1B5" w14:textId="77777777" w:rsidR="00085FDE" w:rsidRPr="00A423C0" w:rsidRDefault="009470D5" w:rsidP="00A423C0">
                      <w:pPr>
                        <w:spacing w:after="0" w:line="240" w:lineRule="auto"/>
                        <w:rPr>
                          <w:rFonts w:ascii="Trebuchet MS" w:hAnsi="Trebuchet MS"/>
                          <w:sz w:val="24"/>
                          <w:lang w:val="ru-RU"/>
                        </w:rPr>
                      </w:pPr>
                      <w:r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Поощряйте вашего подростка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ходить на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колледж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-ярмарки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, </w:t>
                      </w:r>
                      <w:r w:rsidR="006539E7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школьные вечера, посвященные колледжу, и </w:t>
                      </w:r>
                      <w:r w:rsidR="00E366FE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говорить с представителями колледжа, которые посещают</w:t>
                      </w:r>
                      <w:r w:rsidR="00724F5F" w:rsidRPr="00A423C0">
                        <w:rPr>
                          <w:rFonts w:ascii="Trebuchet MS" w:hAnsi="Trebuchet MS"/>
                          <w:sz w:val="24"/>
                        </w:rPr>
                        <w:t> </w:t>
                      </w:r>
                      <w:r w:rsidR="00724F5F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школу. Кроме </w:t>
                      </w:r>
                      <w:r w:rsidR="008A3BE5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э</w:t>
                      </w:r>
                      <w:r w:rsidR="00724F5F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того,</w:t>
                      </w:r>
                      <w:r w:rsidR="008A3BE5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вы и ваш ребенок можете исследовать</w:t>
                      </w:r>
                      <w:r w:rsidR="00724F5F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 xml:space="preserve"> возможности</w:t>
                      </w:r>
                      <w:r w:rsidR="008A3BE5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, используя следующие онлайн ресурсы</w:t>
                      </w:r>
                      <w:r w:rsidR="00724F5F" w:rsidRPr="00A423C0">
                        <w:rPr>
                          <w:rFonts w:ascii="Trebuchet MS" w:hAnsi="Trebuchet MS"/>
                          <w:sz w:val="24"/>
                          <w:lang w:val="ru-RU"/>
                        </w:rPr>
                        <w:t>:</w:t>
                      </w:r>
                      <w:r w:rsidR="00724F5F" w:rsidRPr="00A423C0">
                        <w:rPr>
                          <w:rFonts w:ascii="Trebuchet MS" w:hAnsi="Trebuchet MS"/>
                          <w:sz w:val="24"/>
                        </w:rPr>
                        <w:t> </w:t>
                      </w:r>
                    </w:p>
                    <w:p w14:paraId="1F30466B" w14:textId="77777777" w:rsidR="00724F5F" w:rsidRPr="00A423C0" w:rsidRDefault="00724F5F" w:rsidP="00A423C0">
                      <w:pPr>
                        <w:pStyle w:val="NoSpacing"/>
                        <w:rPr>
                          <w:sz w:val="24"/>
                          <w:szCs w:val="22"/>
                          <w:lang w:val="ru-RU"/>
                        </w:rPr>
                      </w:pPr>
                    </w:p>
                    <w:p w14:paraId="1A0A2A0D" w14:textId="77777777" w:rsidR="00096874" w:rsidRPr="00A423C0" w:rsidRDefault="009470D5" w:rsidP="00A423C0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</w:rPr>
                      </w:pPr>
                      <w:r w:rsidRPr="00A423C0">
                        <w:rPr>
                          <w:rFonts w:ascii="Trebuchet MS" w:hAnsi="Trebuchet MS"/>
                          <w:b/>
                          <w:sz w:val="24"/>
                        </w:rPr>
                        <w:t>Check out a College</w:t>
                      </w:r>
                      <w:r w:rsidR="00096874" w:rsidRPr="00A423C0">
                        <w:rPr>
                          <w:rFonts w:ascii="Trebuchet MS" w:hAnsi="Trebuchet MS"/>
                          <w:b/>
                          <w:sz w:val="24"/>
                        </w:rPr>
                        <w:t>: </w:t>
                      </w:r>
                      <w:hyperlink r:id="rId18" w:history="1">
                        <w:r w:rsidR="00096874" w:rsidRPr="00A423C0">
                          <w:rPr>
                            <w:rStyle w:val="Hyperlink"/>
                            <w:rFonts w:ascii="Trebuchet MS" w:hAnsi="Trebuchet MS"/>
                            <w:sz w:val="24"/>
                          </w:rPr>
                          <w:t>www.checkoutacollege.com</w:t>
                        </w:r>
                      </w:hyperlink>
                      <w:r w:rsidR="00096874" w:rsidRPr="00A423C0">
                        <w:rPr>
                          <w:rFonts w:ascii="Trebuchet MS" w:hAnsi="Trebuchet MS"/>
                          <w:sz w:val="24"/>
                        </w:rPr>
                        <w:t> </w:t>
                      </w:r>
                    </w:p>
                    <w:p w14:paraId="12FBEA86" w14:textId="77777777" w:rsidR="00096874" w:rsidRPr="00A423C0" w:rsidRDefault="00096874" w:rsidP="00A423C0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2"/>
                        </w:rPr>
                      </w:pPr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College Navigator: </w:t>
                      </w:r>
                      <w:hyperlink r:id="rId19" w:history="1">
                        <w:r w:rsidRPr="00A423C0">
                          <w:rPr>
                            <w:rStyle w:val="Hyperlink"/>
                            <w:rFonts w:ascii="Trebuchet MS" w:hAnsi="Trebuchet MS"/>
                            <w:sz w:val="24"/>
                            <w:szCs w:val="22"/>
                          </w:rPr>
                          <w:t>www.nces.ed.gov/collegenavigator</w:t>
                        </w:r>
                      </w:hyperlink>
                      <w:r w:rsidRPr="00A423C0">
                        <w:rPr>
                          <w:rFonts w:ascii="Trebuchet MS" w:hAnsi="Trebuchet MS"/>
                          <w:sz w:val="24"/>
                          <w:szCs w:val="22"/>
                        </w:rPr>
                        <w:t> </w:t>
                      </w:r>
                    </w:p>
                    <w:p w14:paraId="6560DA30" w14:textId="77777777" w:rsidR="00724F5F" w:rsidRPr="00A423C0" w:rsidRDefault="00724F5F" w:rsidP="00A423C0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2"/>
                        </w:rPr>
                      </w:pPr>
                      <w:proofErr w:type="spellStart"/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BigFuture</w:t>
                      </w:r>
                      <w:proofErr w:type="spellEnd"/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: </w:t>
                      </w:r>
                      <w:hyperlink r:id="rId20" w:history="1">
                        <w:r w:rsidRPr="00A423C0">
                          <w:rPr>
                            <w:rStyle w:val="Hyperlink"/>
                            <w:rFonts w:ascii="Trebuchet MS" w:hAnsi="Trebuchet MS"/>
                            <w:sz w:val="24"/>
                            <w:szCs w:val="22"/>
                          </w:rPr>
                          <w:t>www.bigfuture.collegeboard.org</w:t>
                        </w:r>
                      </w:hyperlink>
                      <w:r w:rsidRPr="00A423C0">
                        <w:rPr>
                          <w:rFonts w:ascii="Trebuchet MS" w:hAnsi="Trebuchet MS"/>
                          <w:sz w:val="24"/>
                          <w:szCs w:val="22"/>
                        </w:rPr>
                        <w:t> </w:t>
                      </w:r>
                    </w:p>
                    <w:p w14:paraId="4F9F5687" w14:textId="77777777" w:rsidR="00096874" w:rsidRPr="00A423C0" w:rsidRDefault="00096874" w:rsidP="00A423C0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2"/>
                        </w:rPr>
                      </w:pPr>
                      <w:proofErr w:type="spellStart"/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Unigo</w:t>
                      </w:r>
                      <w:proofErr w:type="spellEnd"/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: </w:t>
                      </w:r>
                      <w:hyperlink r:id="rId21" w:history="1">
                        <w:r w:rsidRPr="00A423C0">
                          <w:rPr>
                            <w:rStyle w:val="Hyperlink"/>
                            <w:rFonts w:ascii="Trebuchet MS" w:hAnsi="Trebuchet MS"/>
                            <w:sz w:val="24"/>
                            <w:szCs w:val="22"/>
                          </w:rPr>
                          <w:t>www.unigo.com</w:t>
                        </w:r>
                      </w:hyperlink>
                      <w:r w:rsidRPr="00A423C0">
                        <w:rPr>
                          <w:rFonts w:ascii="Trebuchet MS" w:hAnsi="Trebuchet MS"/>
                          <w:sz w:val="24"/>
                          <w:szCs w:val="22"/>
                        </w:rPr>
                        <w:t> </w:t>
                      </w:r>
                    </w:p>
                    <w:p w14:paraId="2EC752E2" w14:textId="77777777" w:rsidR="00724F5F" w:rsidRPr="00A423C0" w:rsidRDefault="00724F5F" w:rsidP="00A423C0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2"/>
                        </w:rPr>
                      </w:pPr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College Raptor: </w:t>
                      </w:r>
                      <w:hyperlink r:id="rId22" w:history="1">
                        <w:r w:rsidRPr="00A423C0">
                          <w:rPr>
                            <w:rStyle w:val="Hyperlink"/>
                            <w:rFonts w:ascii="Trebuchet MS" w:hAnsi="Trebuchet MS"/>
                            <w:sz w:val="24"/>
                            <w:szCs w:val="22"/>
                          </w:rPr>
                          <w:t>www.collegeraptor.com</w:t>
                        </w:r>
                      </w:hyperlink>
                      <w:r w:rsidRPr="00A423C0">
                        <w:rPr>
                          <w:rFonts w:ascii="Trebuchet MS" w:hAnsi="Trebuchet MS"/>
                          <w:sz w:val="24"/>
                          <w:szCs w:val="22"/>
                        </w:rPr>
                        <w:t> </w:t>
                      </w:r>
                    </w:p>
                    <w:p w14:paraId="2FC379C6" w14:textId="77777777" w:rsidR="00724F5F" w:rsidRPr="00A423C0" w:rsidRDefault="00724F5F" w:rsidP="00A423C0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2"/>
                        </w:rPr>
                      </w:pPr>
                      <w:proofErr w:type="spellStart"/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Cappex</w:t>
                      </w:r>
                      <w:proofErr w:type="spellEnd"/>
                      <w:r w:rsidRPr="00A423C0">
                        <w:rPr>
                          <w:rFonts w:ascii="Trebuchet MS" w:hAnsi="Trebuchet MS"/>
                          <w:b/>
                          <w:sz w:val="24"/>
                          <w:szCs w:val="22"/>
                        </w:rPr>
                        <w:t>: </w:t>
                      </w:r>
                      <w:hyperlink r:id="rId23" w:history="1">
                        <w:r w:rsidRPr="00A423C0">
                          <w:rPr>
                            <w:rStyle w:val="Hyperlink"/>
                            <w:rFonts w:ascii="Trebuchet MS" w:hAnsi="Trebuchet MS"/>
                            <w:sz w:val="24"/>
                            <w:szCs w:val="22"/>
                          </w:rPr>
                          <w:t>www.cappex.com</w:t>
                        </w:r>
                      </w:hyperlink>
                      <w:r w:rsidRPr="00A423C0">
                        <w:rPr>
                          <w:rFonts w:ascii="Trebuchet MS" w:hAnsi="Trebuchet MS"/>
                          <w:sz w:val="24"/>
                          <w:szCs w:val="22"/>
                        </w:rPr>
                        <w:t> </w:t>
                      </w:r>
                    </w:p>
                    <w:p w14:paraId="79237A51" w14:textId="77777777" w:rsidR="001B5B1E" w:rsidRDefault="001B5B1E" w:rsidP="00E805E9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0ACC51" wp14:editId="334D178B">
                <wp:simplePos x="0" y="0"/>
                <wp:positionH relativeFrom="margin">
                  <wp:posOffset>0</wp:posOffset>
                </wp:positionH>
                <wp:positionV relativeFrom="paragraph">
                  <wp:posOffset>6913880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A7E736" w14:textId="77777777" w:rsidR="00CA36F6" w:rsidRPr="003C10FF" w:rsidRDefault="00AB5FDE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470D5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9470D5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ACC51" id="Text Box 8" o:spid="_x0000_s1029" type="#_x0000_t202" style="position:absolute;margin-left:0;margin-top:544.4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" fillcolor="#c59dc3 [1945]" stroked="f" strokeweight=".5pt">
                <v:textbox>
                  <w:txbxContent>
                    <w:p w14:paraId="00A7E736" w14:textId="77777777" w:rsidR="00CA36F6" w:rsidRPr="003C10FF" w:rsidRDefault="00AB5FDE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470D5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9470D5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3C10F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8CFA5A" wp14:editId="4E6D13C7">
                <wp:simplePos x="0" y="0"/>
                <wp:positionH relativeFrom="column">
                  <wp:posOffset>28575</wp:posOffset>
                </wp:positionH>
                <wp:positionV relativeFrom="paragraph">
                  <wp:posOffset>7268845</wp:posOffset>
                </wp:positionV>
                <wp:extent cx="7306945" cy="10287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0BC051" w14:textId="77777777" w:rsidR="008C6CD8" w:rsidRPr="00AB5FDE" w:rsidRDefault="008A3BE5" w:rsidP="00A63089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>Молодые люди</w:t>
                            </w:r>
                            <w:r w:rsidR="008C6CD8" w:rsidRPr="00AB5FDE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с дипломом бакалавра заработали более чем </w:t>
                            </w:r>
                            <w:r w:rsidR="008C6CD8" w:rsidRPr="008A3BE5"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  <w:t>в</w:t>
                            </w:r>
                            <w:r w:rsidR="008C6CD8" w:rsidRPr="008A3BE5">
                              <w:rPr>
                                <w:b/>
                                <w:sz w:val="28"/>
                                <w:szCs w:val="28"/>
                              </w:rPr>
                              <w:t> </w:t>
                            </w:r>
                            <w:r w:rsidR="008C6CD8" w:rsidRPr="008A3BE5"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  <w:t>два раза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A423C0">
                              <w:rPr>
                                <w:sz w:val="28"/>
                                <w:szCs w:val="28"/>
                                <w:lang w:val="ru-RU"/>
                              </w:rPr>
                              <w:t>больше тех</w:t>
                            </w: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>, у кого нет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8C6CD8" w:rsidRPr="00AB5FDE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диплома </w:t>
                            </w: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>старше</w:t>
                            </w:r>
                            <w:r w:rsidR="008C6CD8" w:rsidRPr="00AB5FDE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й школы или </w:t>
                            </w:r>
                            <w:r w:rsidR="008C6CD8">
                              <w:rPr>
                                <w:sz w:val="28"/>
                                <w:szCs w:val="28"/>
                              </w:rPr>
                              <w:t>GED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8C6CD8" w:rsidRPr="00AB5FDE">
                              <w:rPr>
                                <w:sz w:val="28"/>
                                <w:szCs w:val="28"/>
                                <w:lang w:val="ru-RU"/>
                              </w:rPr>
                              <w:t>($46 900 против $22 900) и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8C6CD8" w:rsidRPr="00AB5FDE"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  <w:t>57%</w:t>
                            </w:r>
                            <w:r w:rsidR="008C6CD8" w:rsidRPr="008C6CD8">
                              <w:rPr>
                                <w:b/>
                                <w:sz w:val="28"/>
                                <w:szCs w:val="28"/>
                              </w:rPr>
                              <w:t> </w:t>
                            </w: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>больше, чем молодежь</w:t>
                            </w:r>
                            <w:r w:rsidR="007B66C0">
                              <w:rPr>
                                <w:sz w:val="28"/>
                                <w:szCs w:val="28"/>
                                <w:lang w:val="ru-RU"/>
                              </w:rPr>
                              <w:t>, у которой</w:t>
                            </w:r>
                            <w:r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только</w:t>
                            </w:r>
                            <w:r w:rsidR="007B66C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среднее</w:t>
                            </w:r>
                            <w:r w:rsidRPr="008A3BE5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образование</w:t>
                            </w:r>
                            <w:r w:rsidR="008C6CD8" w:rsidRPr="00AB5FDE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($46 900 против $30 000).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55DDC368" w14:textId="77777777" w:rsidR="006207D8" w:rsidRPr="00AB5FDE" w:rsidRDefault="006207D8" w:rsidP="00A63089">
                            <w:pPr>
                              <w:pStyle w:val="NoSpacing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CFA5A" id="Text Box 13" o:spid="_x0000_s1030" type="#_x0000_t202" style="position:absolute;margin-left:2.25pt;margin-top:572.35pt;width:575.35pt;height:8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" filled="f" stroked="f" strokeweight=".5pt">
                <v:textbox>
                  <w:txbxContent>
                    <w:p w14:paraId="580BC051" w14:textId="77777777" w:rsidR="008C6CD8" w:rsidRPr="00AB5FDE" w:rsidRDefault="008A3BE5" w:rsidP="00A63089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szCs w:val="28"/>
                          <w:lang w:val="ru-RU"/>
                        </w:rPr>
                        <w:t>Молодые люди</w:t>
                      </w:r>
                      <w:r w:rsidR="008C6CD8" w:rsidRPr="00AB5FDE">
                        <w:rPr>
                          <w:sz w:val="28"/>
                          <w:szCs w:val="28"/>
                          <w:lang w:val="ru-RU"/>
                        </w:rPr>
                        <w:t xml:space="preserve"> с дипломом бакалавра заработали более чем </w:t>
                      </w:r>
                      <w:r w:rsidR="008C6CD8" w:rsidRPr="008A3BE5">
                        <w:rPr>
                          <w:b/>
                          <w:sz w:val="28"/>
                          <w:szCs w:val="28"/>
                          <w:lang w:val="ru-RU"/>
                        </w:rPr>
                        <w:t>в</w:t>
                      </w:r>
                      <w:r w:rsidR="008C6CD8" w:rsidRPr="008A3BE5">
                        <w:rPr>
                          <w:b/>
                          <w:sz w:val="28"/>
                          <w:szCs w:val="28"/>
                        </w:rPr>
                        <w:t> </w:t>
                      </w:r>
                      <w:r w:rsidR="008C6CD8" w:rsidRPr="008A3BE5">
                        <w:rPr>
                          <w:b/>
                          <w:sz w:val="28"/>
                          <w:szCs w:val="28"/>
                          <w:lang w:val="ru-RU"/>
                        </w:rPr>
                        <w:t>два раза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> </w:t>
                      </w:r>
                      <w:r w:rsidR="00A423C0">
                        <w:rPr>
                          <w:sz w:val="28"/>
                          <w:szCs w:val="28"/>
                          <w:lang w:val="ru-RU"/>
                        </w:rPr>
                        <w:t>больше тех</w:t>
                      </w:r>
                      <w:r>
                        <w:rPr>
                          <w:sz w:val="28"/>
                          <w:szCs w:val="28"/>
                          <w:lang w:val="ru-RU"/>
                        </w:rPr>
                        <w:t>, у кого нет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> </w:t>
                      </w:r>
                      <w:r w:rsidR="008C6CD8" w:rsidRPr="00AB5FDE">
                        <w:rPr>
                          <w:sz w:val="28"/>
                          <w:szCs w:val="28"/>
                          <w:lang w:val="ru-RU"/>
                        </w:rPr>
                        <w:t xml:space="preserve">диплома </w:t>
                      </w:r>
                      <w:r>
                        <w:rPr>
                          <w:sz w:val="28"/>
                          <w:szCs w:val="28"/>
                          <w:lang w:val="ru-RU"/>
                        </w:rPr>
                        <w:t>старше</w:t>
                      </w:r>
                      <w:r w:rsidR="008C6CD8" w:rsidRPr="00AB5FDE">
                        <w:rPr>
                          <w:sz w:val="28"/>
                          <w:szCs w:val="28"/>
                          <w:lang w:val="ru-RU"/>
                        </w:rPr>
                        <w:t xml:space="preserve">й школы или </w:t>
                      </w:r>
                      <w:r w:rsidR="008C6CD8">
                        <w:rPr>
                          <w:sz w:val="28"/>
                          <w:szCs w:val="28"/>
                        </w:rPr>
                        <w:t>GED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> </w:t>
                      </w:r>
                      <w:r w:rsidR="008C6CD8" w:rsidRPr="00AB5FDE">
                        <w:rPr>
                          <w:sz w:val="28"/>
                          <w:szCs w:val="28"/>
                          <w:lang w:val="ru-RU"/>
                        </w:rPr>
                        <w:t>($46 900 против $22 900) и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> </w:t>
                      </w:r>
                      <w:r w:rsidR="008C6CD8" w:rsidRPr="00AB5FDE">
                        <w:rPr>
                          <w:b/>
                          <w:sz w:val="28"/>
                          <w:szCs w:val="28"/>
                          <w:lang w:val="ru-RU"/>
                        </w:rPr>
                        <w:t>57%</w:t>
                      </w:r>
                      <w:r w:rsidR="008C6CD8" w:rsidRPr="008C6CD8">
                        <w:rPr>
                          <w:b/>
                          <w:sz w:val="28"/>
                          <w:szCs w:val="28"/>
                        </w:rPr>
                        <w:t> </w:t>
                      </w:r>
                      <w:r>
                        <w:rPr>
                          <w:sz w:val="28"/>
                          <w:szCs w:val="28"/>
                          <w:lang w:val="ru-RU"/>
                        </w:rPr>
                        <w:t>больше, чем молодежь</w:t>
                      </w:r>
                      <w:r w:rsidR="007B66C0">
                        <w:rPr>
                          <w:sz w:val="28"/>
                          <w:szCs w:val="28"/>
                          <w:lang w:val="ru-RU"/>
                        </w:rPr>
                        <w:t>, у которой</w:t>
                      </w:r>
                      <w:r>
                        <w:rPr>
                          <w:sz w:val="28"/>
                          <w:szCs w:val="28"/>
                          <w:lang w:val="ru-RU"/>
                        </w:rPr>
                        <w:t xml:space="preserve"> только</w:t>
                      </w:r>
                      <w:r w:rsidR="007B66C0">
                        <w:rPr>
                          <w:sz w:val="28"/>
                          <w:szCs w:val="28"/>
                          <w:lang w:val="ru-RU"/>
                        </w:rPr>
                        <w:t xml:space="preserve"> среднее</w:t>
                      </w:r>
                      <w:r w:rsidRPr="008A3BE5">
                        <w:rPr>
                          <w:sz w:val="28"/>
                          <w:szCs w:val="28"/>
                          <w:lang w:val="ru-RU"/>
                        </w:rPr>
                        <w:t xml:space="preserve"> образование</w:t>
                      </w:r>
                      <w:r w:rsidR="008C6CD8" w:rsidRPr="00AB5FDE">
                        <w:rPr>
                          <w:sz w:val="28"/>
                          <w:szCs w:val="28"/>
                          <w:lang w:val="ru-RU"/>
                        </w:rPr>
                        <w:t xml:space="preserve"> ($46 900 против $30 000).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> </w:t>
                      </w:r>
                    </w:p>
                    <w:p w14:paraId="55DDC368" w14:textId="77777777" w:rsidR="006207D8" w:rsidRPr="00AB5FDE" w:rsidRDefault="006207D8" w:rsidP="00A63089">
                      <w:pPr>
                        <w:pStyle w:val="NoSpacing"/>
                        <w:jc w:val="center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99CA544" wp14:editId="197CF1B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F3464C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9CA54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1F3464C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952461C" wp14:editId="14587C5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B872B79" w14:textId="77777777" w:rsidR="00AB5FDE" w:rsidRDefault="00AB5FDE" w:rsidP="00AB5FDE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4B9B8B5C" w14:textId="77777777" w:rsidR="00AB5FDE" w:rsidRDefault="00AB5FDE" w:rsidP="00AB5FDE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BBA796B2F1DE482893B53CCCA96E9EA9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A51539BC271545D0AD5AE047FB1FCE65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293E306D" w14:textId="77777777" w:rsidR="00AB5FDE" w:rsidRDefault="00AB5FDE" w:rsidP="00AB5FDE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1D47D91" w14:textId="77777777" w:rsidR="00AB5FDE" w:rsidRDefault="00AB5FDE" w:rsidP="00AB5FDE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A51539BC271545D0AD5AE047FB1FCE65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FE217D0" w14:textId="77777777" w:rsidR="00AB5FDE" w:rsidRDefault="00AB5FDE" w:rsidP="00AB5FDE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FB8753A" w14:textId="77777777" w:rsidR="00AB5FDE" w:rsidRDefault="00AB5FDE" w:rsidP="00AB5FDE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62763D23" w14:textId="77777777" w:rsidR="00AB5FDE" w:rsidRPr="00717919" w:rsidRDefault="00AB5FDE" w:rsidP="00AB5FDE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A51539BC271545D0AD5AE047FB1FCE65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6D144659" w14:textId="77777777" w:rsidR="00AB5FDE" w:rsidRDefault="00AB5FDE" w:rsidP="00AB5FDE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3DDBADFB" w14:textId="77777777" w:rsidR="00F35BE3" w:rsidRPr="00AB5FDE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2461C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B872B79" w14:textId="77777777" w:rsidR="00AB5FDE" w:rsidRDefault="00AB5FDE" w:rsidP="00AB5FDE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4B9B8B5C" w14:textId="77777777" w:rsidR="00AB5FDE" w:rsidRDefault="00AB5FDE" w:rsidP="00AB5FDE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BBA796B2F1DE482893B53CCCA96E9EA9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A51539BC271545D0AD5AE047FB1FCE65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293E306D" w14:textId="77777777" w:rsidR="00AB5FDE" w:rsidRDefault="00AB5FDE" w:rsidP="00AB5FDE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1D47D91" w14:textId="77777777" w:rsidR="00AB5FDE" w:rsidRDefault="00AB5FDE" w:rsidP="00AB5FDE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A51539BC271545D0AD5AE047FB1FCE65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FE217D0" w14:textId="77777777" w:rsidR="00AB5FDE" w:rsidRDefault="00AB5FDE" w:rsidP="00AB5FDE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FB8753A" w14:textId="77777777" w:rsidR="00AB5FDE" w:rsidRDefault="00AB5FDE" w:rsidP="00AB5FDE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62763D23" w14:textId="77777777" w:rsidR="00AB5FDE" w:rsidRPr="00717919" w:rsidRDefault="00AB5FDE" w:rsidP="00AB5FDE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A51539BC271545D0AD5AE047FB1FCE65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6D144659" w14:textId="77777777" w:rsidR="00AB5FDE" w:rsidRDefault="00AB5FDE" w:rsidP="00AB5FDE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3DDBADFB" w14:textId="77777777" w:rsidR="00F35BE3" w:rsidRPr="00AB5FDE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DF0D77C" w14:textId="77777777" w:rsidR="001B2141" w:rsidRDefault="00AB5FDE" w:rsidP="001B2141">
      <w:r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A6B2C1" wp14:editId="132462D8">
                <wp:simplePos x="0" y="0"/>
                <wp:positionH relativeFrom="column">
                  <wp:posOffset>9525</wp:posOffset>
                </wp:positionH>
                <wp:positionV relativeFrom="paragraph">
                  <wp:posOffset>257175</wp:posOffset>
                </wp:positionV>
                <wp:extent cx="2184400" cy="779399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400" cy="7793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D4017" w14:textId="77777777" w:rsidR="00C7202C" w:rsidRPr="00AB5FDE" w:rsidRDefault="00AB5FDE" w:rsidP="00C7202C">
                            <w:pPr>
                              <w:pStyle w:val="Heading1"/>
                              <w:rPr>
                                <w:rFonts w:eastAsia="Times New Roman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AB5FD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AB5FD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A6308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Возможно мой р</w:t>
                            </w:r>
                            <w:r w:rsidR="00096874" w:rsidRPr="00AB5FDE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ебенок</w:t>
                            </w:r>
                            <w:r w:rsidR="008C6CD8" w:rsidRPr="00AB5FDE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не может получить стипендию на колледж</w:t>
                            </w:r>
                            <w:r w:rsidR="008C6CD8" w:rsidRPr="00AB5FDE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 xml:space="preserve"> из-за конкуренции</w:t>
                            </w:r>
                            <w:r w:rsidR="008C6CD8" w:rsidRPr="00AB5FDE">
                              <w:rPr>
                                <w:rFonts w:ascii="Trebuchet MS" w:hAnsi="Trebuchet MS" w:cs="Arial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1C0A107" w14:textId="77777777" w:rsidR="000E0CED" w:rsidRPr="00AB5FDE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5EE47E1" w14:textId="77777777" w:rsidR="00AB5FDE" w:rsidRPr="00F12475" w:rsidRDefault="00AB5FDE" w:rsidP="00AB5FDE">
                            <w:pPr>
                              <w:spacing w:after="0"/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</w:pPr>
                            <w:r w:rsidRPr="00AB5FD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E0CED" w:rsidRPr="00AB5FDE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A6308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</w:p>
                          <w:p w14:paraId="514887BC" w14:textId="77777777" w:rsidR="00121FC3" w:rsidRPr="004A0BB8" w:rsidRDefault="008C6CD8" w:rsidP="004A0BB8">
                            <w:pP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Существует множество конкурсов и </w:t>
                            </w:r>
                            <w:r w:rsidR="001D4280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потенциальных </w:t>
                            </w:r>
                            <w:r w:rsidR="004A0BB8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стипендиальных 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премий, но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="00096874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туденты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должны искать их.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="005F1BB9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уществуют</w:t>
                            </w:r>
                            <w:r w:rsidR="005F1BB9"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="00121FC3">
                              <w:rPr>
                                <w:sz w:val="24"/>
                                <w:szCs w:val="26"/>
                                <w:lang w:val="ru-RU"/>
                              </w:rPr>
                              <w:t>миллионы и миллионы доступных долларов в</w:t>
                            </w:r>
                            <w:r w:rsidR="005F1BB9" w:rsidRPr="00AB5FD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типендия</w:t>
                            </w:r>
                            <w:r w:rsidR="00121FC3">
                              <w:rPr>
                                <w:sz w:val="24"/>
                                <w:szCs w:val="26"/>
                                <w:lang w:val="ru-RU"/>
                              </w:rPr>
                              <w:t>х</w:t>
                            </w:r>
                            <w:r w:rsidR="005F1BB9" w:rsidRPr="00AB5FD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668C2105" w14:textId="77777777" w:rsidR="008C6CD8" w:rsidRPr="00121FC3" w:rsidRDefault="00121FC3" w:rsidP="008C6CD8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днако</w:t>
                            </w:r>
                            <w:r w:rsidR="00894683">
                              <w:rPr>
                                <w:sz w:val="24"/>
                                <w:szCs w:val="26"/>
                                <w:lang w:val="ru-RU"/>
                              </w:rPr>
                              <w:t>, в первую очередь</w:t>
                            </w:r>
                            <w:r w:rsidR="005F1BB9" w:rsidRPr="00AB5FD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туденты</w:t>
                            </w:r>
                            <w:r>
                              <w:rPr>
                                <w:lang w:val="ru-RU"/>
                              </w:rPr>
                              <w:t xml:space="preserve"> 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должны определить, что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у них выходит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делать хорошо. Конкурсные стипендии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доступны 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не только для </w:t>
                            </w:r>
                            <w:r w:rsidR="00894683" w:rsidRP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почетных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учеников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, но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для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людей с определенными интересами и талантами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. Возможности довольно разнообразны.</w:t>
                            </w:r>
                          </w:p>
                          <w:p w14:paraId="28DBA1F9" w14:textId="77777777" w:rsidR="001D4280" w:rsidRPr="00F12475" w:rsidRDefault="00894683" w:rsidP="001D4280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Во время 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поиск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ов ученики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должны не забыть поискать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1D4280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в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  <w:r w:rsidR="00096874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их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0CE1892E" w14:textId="77777777" w:rsidR="001D4280" w:rsidRDefault="00894683" w:rsidP="001D4280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обственной общине</w:t>
                            </w:r>
                            <w:r w:rsidR="008C6CD8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43585445" w14:textId="77777777" w:rsidR="008C6CD8" w:rsidRPr="00AB5FDE" w:rsidRDefault="008C6CD8" w:rsidP="008C6CD8">
                            <w:pPr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Многие из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типендий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не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требуют от</w:t>
                            </w:r>
                            <w:r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каждого ученика</w:t>
                            </w:r>
                            <w:r w:rsidR="00BA40E8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большего, чем написания</w:t>
                            </w:r>
                            <w:r w:rsidR="00894683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эссе или </w:t>
                            </w:r>
                            <w:r w:rsidR="00BA40E8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выступления с речью</w:t>
                            </w:r>
                            <w:r w:rsidR="00096874" w:rsidRPr="00AB5FD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6B2C1" id="Text Box 9" o:spid="_x0000_s1033" type="#_x0000_t202" style="position:absolute;margin-left:.75pt;margin-top:20.25pt;width:172pt;height:61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" filled="f" stroked="f" strokeweight=".5pt">
                <v:textbox>
                  <w:txbxContent>
                    <w:p w14:paraId="4DED4017" w14:textId="77777777" w:rsidR="00C7202C" w:rsidRPr="00AB5FDE" w:rsidRDefault="00AB5FDE" w:rsidP="00C7202C">
                      <w:pPr>
                        <w:pStyle w:val="Heading1"/>
                        <w:rPr>
                          <w:rFonts w:eastAsia="Times New Roman"/>
                          <w:sz w:val="24"/>
                          <w:szCs w:val="26"/>
                          <w:lang w:val="ru-RU"/>
                        </w:rPr>
                      </w:pPr>
                      <w:r w:rsidRPr="00AB5FDE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  <w:lang w:val="ru-RU"/>
                        </w:rPr>
                        <w:t>МИФ</w:t>
                      </w:r>
                      <w:r w:rsidR="000E0CED" w:rsidRPr="00AB5FDE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  <w:lang w:val="ru-RU"/>
                        </w:rPr>
                        <w:t>:</w:t>
                      </w:r>
                      <w:r w:rsidR="000E0CED" w:rsidRPr="00A63089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 </w:t>
                      </w:r>
                      <w:r>
                        <w:rPr>
                          <w:rStyle w:val="NoSpacingChar"/>
                          <w:color w:val="auto"/>
                          <w:sz w:val="24"/>
                          <w:szCs w:val="26"/>
                          <w:lang w:val="ru-RU"/>
                        </w:rPr>
                        <w:t>Возможно мой р</w:t>
                      </w:r>
                      <w:r w:rsidR="00096874" w:rsidRPr="00AB5FDE">
                        <w:rPr>
                          <w:rStyle w:val="NoSpacingChar"/>
                          <w:color w:val="auto"/>
                          <w:sz w:val="24"/>
                          <w:szCs w:val="26"/>
                          <w:lang w:val="ru-RU"/>
                        </w:rPr>
                        <w:t>ебенок</w:t>
                      </w:r>
                      <w:r w:rsidR="008C6CD8" w:rsidRPr="00AB5FDE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rStyle w:val="NoSpacingChar"/>
                          <w:color w:val="auto"/>
                          <w:sz w:val="24"/>
                          <w:szCs w:val="26"/>
                          <w:lang w:val="ru-RU"/>
                        </w:rPr>
                        <w:t>не может получить стипендию на колледж</w:t>
                      </w:r>
                      <w:r w:rsidR="008C6CD8" w:rsidRPr="00AB5FDE">
                        <w:rPr>
                          <w:rStyle w:val="NoSpacingChar"/>
                          <w:color w:val="auto"/>
                          <w:sz w:val="24"/>
                          <w:szCs w:val="26"/>
                          <w:lang w:val="ru-RU"/>
                        </w:rPr>
                        <w:t xml:space="preserve"> из-за конкуренции</w:t>
                      </w:r>
                      <w:r w:rsidR="008C6CD8" w:rsidRPr="00AB5FDE">
                        <w:rPr>
                          <w:rFonts w:ascii="Trebuchet MS" w:hAnsi="Trebuchet MS" w:cs="Arial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21C0A107" w14:textId="77777777" w:rsidR="000E0CED" w:rsidRPr="00AB5FDE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</w:p>
                    <w:p w14:paraId="75EE47E1" w14:textId="77777777" w:rsidR="00AB5FDE" w:rsidRPr="00F12475" w:rsidRDefault="00AB5FDE" w:rsidP="00AB5FDE">
                      <w:pPr>
                        <w:spacing w:after="0"/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</w:pPr>
                      <w:r w:rsidRPr="00AB5FDE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0E0CED" w:rsidRPr="00AB5FDE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0E0CED" w:rsidRPr="00A6308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</w:p>
                    <w:p w14:paraId="514887BC" w14:textId="77777777" w:rsidR="00121FC3" w:rsidRPr="004A0BB8" w:rsidRDefault="008C6CD8" w:rsidP="004A0BB8">
                      <w:pP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Существует множество конкурсов и </w:t>
                      </w:r>
                      <w:r w:rsidR="001D4280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потенциальных </w:t>
                      </w:r>
                      <w:r w:rsidR="004A0BB8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стипендиальных 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премий, но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="00096874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туденты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должны искать их.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="005F1BB9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уществуют</w:t>
                      </w:r>
                      <w:r w:rsidR="005F1BB9"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="00121FC3">
                        <w:rPr>
                          <w:sz w:val="24"/>
                          <w:szCs w:val="26"/>
                          <w:lang w:val="ru-RU"/>
                        </w:rPr>
                        <w:t>миллионы и миллионы доступных долларов в</w:t>
                      </w:r>
                      <w:r w:rsidR="005F1BB9" w:rsidRPr="00AB5FDE">
                        <w:rPr>
                          <w:sz w:val="24"/>
                          <w:szCs w:val="26"/>
                          <w:lang w:val="ru-RU"/>
                        </w:rPr>
                        <w:t xml:space="preserve"> стипендия</w:t>
                      </w:r>
                      <w:r w:rsidR="00121FC3">
                        <w:rPr>
                          <w:sz w:val="24"/>
                          <w:szCs w:val="26"/>
                          <w:lang w:val="ru-RU"/>
                        </w:rPr>
                        <w:t>х</w:t>
                      </w:r>
                      <w:r w:rsidR="005F1BB9" w:rsidRPr="00AB5FDE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668C2105" w14:textId="77777777" w:rsidR="008C6CD8" w:rsidRPr="00121FC3" w:rsidRDefault="00121FC3" w:rsidP="008C6CD8">
                      <w:pPr>
                        <w:rPr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Однако</w:t>
                      </w:r>
                      <w:r w:rsidR="00894683">
                        <w:rPr>
                          <w:sz w:val="24"/>
                          <w:szCs w:val="26"/>
                          <w:lang w:val="ru-RU"/>
                        </w:rPr>
                        <w:t>, в первую очередь</w:t>
                      </w:r>
                      <w:r w:rsidR="005F1BB9" w:rsidRPr="00AB5FDE">
                        <w:rPr>
                          <w:sz w:val="24"/>
                          <w:szCs w:val="26"/>
                          <w:lang w:val="ru-RU"/>
                        </w:rPr>
                        <w:t xml:space="preserve"> студенты</w:t>
                      </w:r>
                      <w:r>
                        <w:rPr>
                          <w:lang w:val="ru-RU"/>
                        </w:rPr>
                        <w:t xml:space="preserve"> 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должны определить, что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у них выходит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делать хорошо. Конкурсные стипендии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доступны 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не только для </w:t>
                      </w:r>
                      <w:r w:rsidR="00894683" w:rsidRP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почетных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учеников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, но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для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людей с определенными интересами и талантами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. Возможности довольно разнообразны.</w:t>
                      </w:r>
                    </w:p>
                    <w:p w14:paraId="28DBA1F9" w14:textId="77777777" w:rsidR="001D4280" w:rsidRPr="00F12475" w:rsidRDefault="00894683" w:rsidP="001D4280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Во время 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поиск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ов ученики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должны не забыть поискать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1D4280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в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  <w:r w:rsidR="00096874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их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</w:rPr>
                        <w:t> </w:t>
                      </w:r>
                    </w:p>
                    <w:p w14:paraId="0CE1892E" w14:textId="77777777" w:rsidR="001D4280" w:rsidRDefault="00894683" w:rsidP="001D4280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обственной общине</w:t>
                      </w:r>
                      <w:r w:rsidR="008C6CD8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43585445" w14:textId="77777777" w:rsidR="008C6CD8" w:rsidRPr="00AB5FDE" w:rsidRDefault="008C6CD8" w:rsidP="008C6CD8">
                      <w:pPr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Многие из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типендий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не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требуют от</w:t>
                      </w:r>
                      <w:r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каждого ученика</w:t>
                      </w:r>
                      <w:r w:rsidR="00BA40E8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большего, чем написания</w:t>
                      </w:r>
                      <w:r w:rsidR="00894683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эссе или </w:t>
                      </w:r>
                      <w:r w:rsidR="00BA40E8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выступления с речью</w:t>
                      </w:r>
                      <w:r w:rsidR="00096874" w:rsidRPr="00AB5FD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63089" w:rsidRPr="00781C88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F0ABF1" wp14:editId="2D013496">
                <wp:simplePos x="0" y="0"/>
                <wp:positionH relativeFrom="column">
                  <wp:posOffset>2298700</wp:posOffset>
                </wp:positionH>
                <wp:positionV relativeFrom="paragraph">
                  <wp:posOffset>63500</wp:posOffset>
                </wp:positionV>
                <wp:extent cx="4890135" cy="3949700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49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16EE93" w14:textId="77777777" w:rsidR="00AB5FDE" w:rsidRDefault="00AB5FDE" w:rsidP="00AB5FDE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35CB4569" w14:textId="77777777" w:rsidR="00AB5FDE" w:rsidRPr="007577CB" w:rsidRDefault="00AB5FDE" w:rsidP="00AB5FD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23295F9" w14:textId="77777777" w:rsidR="00AB5FDE" w:rsidRPr="00152066" w:rsidRDefault="00AB5FDE" w:rsidP="00AB5FD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79B06093" w14:textId="77777777" w:rsidR="00AB5FDE" w:rsidRPr="009465B4" w:rsidRDefault="00AB5FDE" w:rsidP="00AB5FDE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7E75CF8D" w14:textId="77777777" w:rsidR="00781C88" w:rsidRPr="00AB5FDE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0ABF1" id="_x0000_s1034" type="#_x0000_t202" style="position:absolute;margin-left:181pt;margin-top:5pt;width:385.05pt;height:31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oUo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" filled="f" strokecolor="#d9d9d9">
                <v:textbox>
                  <w:txbxContent>
                    <w:p w14:paraId="2716EE93" w14:textId="77777777" w:rsidR="00AB5FDE" w:rsidRDefault="00AB5FDE" w:rsidP="00AB5FDE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35CB4569" w14:textId="77777777" w:rsidR="00AB5FDE" w:rsidRPr="007577CB" w:rsidRDefault="00AB5FDE" w:rsidP="00AB5FD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523295F9" w14:textId="77777777" w:rsidR="00AB5FDE" w:rsidRPr="00152066" w:rsidRDefault="00AB5FDE" w:rsidP="00AB5FD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79B06093" w14:textId="77777777" w:rsidR="00AB5FDE" w:rsidRPr="009465B4" w:rsidRDefault="00AB5FDE" w:rsidP="00AB5FDE">
                      <w:pPr>
                        <w:rPr>
                          <w:lang w:val="ru-RU"/>
                        </w:rPr>
                      </w:pPr>
                    </w:p>
                    <w:p w14:paraId="7E75CF8D" w14:textId="77777777" w:rsidR="00781C88" w:rsidRPr="00AB5FDE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4B3809" wp14:editId="3AB1671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C4CD7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4E0BFC3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CD6BE1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B3809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9C4CD7D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4E0BFC3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CD6BE1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877AAD" w14:textId="77777777" w:rsidR="00671A4B" w:rsidRP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BE10D" wp14:editId="22857C74">
                <wp:simplePos x="0" y="0"/>
                <wp:positionH relativeFrom="column">
                  <wp:posOffset>2374900</wp:posOffset>
                </wp:positionH>
                <wp:positionV relativeFrom="paragraph">
                  <wp:posOffset>3890010</wp:posOffset>
                </wp:positionV>
                <wp:extent cx="4813935" cy="3850640"/>
                <wp:effectExtent l="0" t="0" r="571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38506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7401FB" w14:textId="77777777" w:rsidR="00AB5FDE" w:rsidRDefault="00AB5FDE" w:rsidP="00AB5FDE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D4161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C7CF105" w14:textId="77777777" w:rsidR="00356A1E" w:rsidRPr="00AB5FDE" w:rsidRDefault="00BA40E8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росмотрите некоторые заявления на поступление в колледж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и ознакомьтесь со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се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ми различными блоками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нформации,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которую 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>вам нужно будет собрать.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403729F4" w14:textId="77777777" w:rsidR="00356A1E" w:rsidRPr="00AB5FDE" w:rsidRDefault="00BA40E8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оставьте список преподавателей, советников</w:t>
                            </w:r>
                            <w:r w:rsidR="00356A1E"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, работодателей и других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взрослых</w:t>
                            </w:r>
                            <w:r w:rsidR="00356A1E"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которых вы могли бы попросить н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аписать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рекомендательные</w:t>
                            </w:r>
                            <w:r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письма к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аш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им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заявлениям на поступление в 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>колледж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F514704" w14:textId="77777777" w:rsidR="00A63089" w:rsidRPr="00AB5FDE" w:rsidRDefault="00A63089" w:rsidP="00A63089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4"/>
                                <w:lang w:val="ru-RU"/>
                              </w:rPr>
                            </w:pPr>
                          </w:p>
                          <w:p w14:paraId="0C1E21F9" w14:textId="77777777" w:rsidR="00854BA0" w:rsidRPr="00AB5FDE" w:rsidRDefault="00AB5FDE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D4161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7B0A05CD" w14:textId="77777777" w:rsidR="00356A1E" w:rsidRPr="00AB5FDE" w:rsidRDefault="00BA40E8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могите вашему подростку</w:t>
                            </w:r>
                            <w:r w:rsidR="00356A1E"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росмотреть некоторые заявления на поступление в колледж.</w:t>
                            </w:r>
                            <w:r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Начните думать о всех различных видах 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информации, </w:t>
                            </w:r>
                            <w:r w:rsidR="00616F8F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которую 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>вам нужно будет собрать.</w:t>
                            </w:r>
                            <w:r w:rsidR="00356A1E" w:rsidRPr="00AB5FDE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4A8D7A17" w14:textId="77777777" w:rsidR="00356A1E" w:rsidRPr="00616F8F" w:rsidRDefault="00356A1E" w:rsidP="00616F8F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мог</w:t>
                            </w:r>
                            <w:r w:rsid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ите вашему подростку</w:t>
                            </w:r>
                            <w:r w:rsidR="00616F8F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состави</w:t>
                            </w:r>
                            <w:r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ть сп</w:t>
                            </w:r>
                            <w:r w:rsidR="00616F8F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исок преподавателей, советник</w:t>
                            </w:r>
                            <w:r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ов, </w:t>
                            </w:r>
                            <w:r w:rsidR="00616F8F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работодателей и других взрослых, которых они могли бы попросить</w:t>
                            </w:r>
                            <w:r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616F8F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на</w:t>
                            </w:r>
                            <w:r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исать </w:t>
                            </w:r>
                            <w:r w:rsidR="00616F8F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рекомендательные</w:t>
                            </w:r>
                            <w:r w:rsidR="00616F8F"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AB5FDE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исьма </w:t>
                            </w:r>
                            <w:r w:rsidR="00616F8F">
                              <w:rPr>
                                <w:sz w:val="24"/>
                                <w:szCs w:val="24"/>
                                <w:lang w:val="ru-RU"/>
                              </w:rPr>
                              <w:t>к его или ее</w:t>
                            </w:r>
                            <w:r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616F8F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заявлениям на поступление в </w:t>
                            </w:r>
                            <w:r w:rsidR="00616F8F" w:rsidRPr="00AB5FDE">
                              <w:rPr>
                                <w:sz w:val="24"/>
                                <w:szCs w:val="24"/>
                                <w:lang w:val="ru-RU"/>
                              </w:rPr>
                              <w:t>колледж</w:t>
                            </w:r>
                            <w:r w:rsidR="00616F8F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0919E7F" w14:textId="77777777" w:rsidR="005F1BB9" w:rsidRPr="00AB5FDE" w:rsidRDefault="005F1BB9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5D7A3551" w14:textId="77777777" w:rsidR="008A4FE5" w:rsidRPr="00AB5FDE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BE10D" id="_x0000_s1036" type="#_x0000_t202" style="position:absolute;margin-left:187pt;margin-top:306.3pt;width:379.05pt;height:303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" fillcolor="#e1eee8 [663]" stroked="f">
                <v:textbox>
                  <w:txbxContent>
                    <w:p w14:paraId="6B7401FB" w14:textId="77777777" w:rsidR="00AB5FDE" w:rsidRDefault="00AB5FDE" w:rsidP="00AB5FDE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D4161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C7CF105" w14:textId="77777777" w:rsidR="00356A1E" w:rsidRPr="00AB5FDE" w:rsidRDefault="00BA40E8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Просмотрите некоторые заявления на поступление в колледж</w:t>
                      </w:r>
                      <w:r w:rsidR="00356A1E" w:rsidRPr="00AB5FDE">
                        <w:rPr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и ознакомьтесь со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все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ми различными блоками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информации,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которую 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>вам нужно будет собрать.</w:t>
                      </w:r>
                      <w:r w:rsidR="00356A1E" w:rsidRPr="00AB5FDE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403729F4" w14:textId="77777777" w:rsidR="00356A1E" w:rsidRPr="00AB5FDE" w:rsidRDefault="00BA40E8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оставьте список преподавателей, советников</w:t>
                      </w:r>
                      <w:r w:rsidR="00356A1E"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, работодателей и других </w:t>
                      </w: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взрослых</w:t>
                      </w:r>
                      <w:r w:rsidR="00356A1E"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>,</w:t>
                      </w:r>
                      <w:r w:rsidR="00356A1E" w:rsidRPr="00AB5FDE">
                        <w:rPr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которых вы могли бы попросить н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аписать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рекомендательные</w:t>
                      </w:r>
                      <w:r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письма к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ваш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им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заявлениям на поступление в 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>колледж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1F514704" w14:textId="77777777" w:rsidR="00A63089" w:rsidRPr="00AB5FDE" w:rsidRDefault="00A63089" w:rsidP="00A63089">
                      <w:pPr>
                        <w:pStyle w:val="NoSpacing"/>
                        <w:ind w:left="720"/>
                        <w:rPr>
                          <w:sz w:val="28"/>
                          <w:szCs w:val="24"/>
                          <w:lang w:val="ru-RU"/>
                        </w:rPr>
                      </w:pPr>
                    </w:p>
                    <w:p w14:paraId="0C1E21F9" w14:textId="77777777" w:rsidR="00854BA0" w:rsidRPr="00AB5FDE" w:rsidRDefault="00AB5FDE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D4161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7B0A05CD" w14:textId="77777777" w:rsidR="00356A1E" w:rsidRPr="00AB5FDE" w:rsidRDefault="00BA40E8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Помогите вашему подростку</w:t>
                      </w:r>
                      <w:r w:rsidR="00356A1E"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просмотреть некоторые заявления на поступление в колледж.</w:t>
                      </w:r>
                      <w:r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Начните думать о всех различных видах 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информации, </w:t>
                      </w:r>
                      <w:r w:rsidR="00616F8F">
                        <w:rPr>
                          <w:sz w:val="24"/>
                          <w:szCs w:val="24"/>
                          <w:lang w:val="ru-RU"/>
                        </w:rPr>
                        <w:t xml:space="preserve">которую </w:t>
                      </w:r>
                      <w:r w:rsidR="00356A1E" w:rsidRPr="00AB5FDE">
                        <w:rPr>
                          <w:sz w:val="24"/>
                          <w:szCs w:val="24"/>
                          <w:lang w:val="ru-RU"/>
                        </w:rPr>
                        <w:t>вам нужно будет собрать.</w:t>
                      </w:r>
                      <w:r w:rsidR="00356A1E" w:rsidRPr="00AB5FDE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4A8D7A17" w14:textId="77777777" w:rsidR="00356A1E" w:rsidRPr="00616F8F" w:rsidRDefault="00356A1E" w:rsidP="00616F8F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>Помог</w:t>
                      </w:r>
                      <w:r w:rsid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>ите вашему подростку</w:t>
                      </w:r>
                      <w:r w:rsidR="00616F8F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состави</w:t>
                      </w:r>
                      <w:r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>ть сп</w:t>
                      </w:r>
                      <w:r w:rsidR="00616F8F">
                        <w:rPr>
                          <w:b/>
                          <w:sz w:val="24"/>
                          <w:szCs w:val="24"/>
                          <w:lang w:val="ru-RU"/>
                        </w:rPr>
                        <w:t>исок преподавателей, советник</w:t>
                      </w:r>
                      <w:r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ов, </w:t>
                      </w:r>
                      <w:r w:rsidR="00616F8F">
                        <w:rPr>
                          <w:b/>
                          <w:sz w:val="24"/>
                          <w:szCs w:val="24"/>
                          <w:lang w:val="ru-RU"/>
                        </w:rPr>
                        <w:t>работодателей и других взрослых, которых они могли бы попросить</w:t>
                      </w:r>
                      <w:r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616F8F">
                        <w:rPr>
                          <w:b/>
                          <w:sz w:val="24"/>
                          <w:szCs w:val="24"/>
                          <w:lang w:val="ru-RU"/>
                        </w:rPr>
                        <w:t>на</w:t>
                      </w:r>
                      <w:r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исать </w:t>
                      </w:r>
                      <w:r w:rsidR="00616F8F">
                        <w:rPr>
                          <w:b/>
                          <w:sz w:val="24"/>
                          <w:szCs w:val="24"/>
                          <w:lang w:val="ru-RU"/>
                        </w:rPr>
                        <w:t>рекомендательные</w:t>
                      </w:r>
                      <w:r w:rsidR="00616F8F"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Pr="00AB5FDE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исьма </w:t>
                      </w:r>
                      <w:r w:rsidR="00616F8F">
                        <w:rPr>
                          <w:sz w:val="24"/>
                          <w:szCs w:val="24"/>
                          <w:lang w:val="ru-RU"/>
                        </w:rPr>
                        <w:t>к его или ее</w:t>
                      </w:r>
                      <w:r w:rsidRPr="00AB5FDE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616F8F">
                        <w:rPr>
                          <w:sz w:val="24"/>
                          <w:szCs w:val="24"/>
                          <w:lang w:val="ru-RU"/>
                        </w:rPr>
                        <w:t xml:space="preserve">заявлениям на поступление в </w:t>
                      </w:r>
                      <w:r w:rsidR="00616F8F" w:rsidRPr="00AB5FDE">
                        <w:rPr>
                          <w:sz w:val="24"/>
                          <w:szCs w:val="24"/>
                          <w:lang w:val="ru-RU"/>
                        </w:rPr>
                        <w:t>колледж</w:t>
                      </w:r>
                      <w:r w:rsidR="00616F8F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30919E7F" w14:textId="77777777" w:rsidR="005F1BB9" w:rsidRPr="00AB5FDE" w:rsidRDefault="005F1BB9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  <w:lang w:val="ru-RU"/>
                        </w:rPr>
                      </w:pPr>
                    </w:p>
                    <w:p w14:paraId="5D7A3551" w14:textId="77777777" w:rsidR="008A4FE5" w:rsidRPr="00AB5FDE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72678" w14:textId="77777777" w:rsidR="00A11968" w:rsidRDefault="00A11968" w:rsidP="009909CD">
      <w:pPr>
        <w:spacing w:after="0" w:line="240" w:lineRule="auto"/>
      </w:pPr>
      <w:r>
        <w:separator/>
      </w:r>
    </w:p>
  </w:endnote>
  <w:endnote w:type="continuationSeparator" w:id="0">
    <w:p w14:paraId="79E53F48" w14:textId="77777777" w:rsidR="00A11968" w:rsidRDefault="00A1196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7B7AB" w14:textId="77777777" w:rsidR="00F12475" w:rsidRDefault="00F124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50960" w14:textId="77777777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  <w:r w:rsidRPr="00486246">
      <w:rPr>
        <w:rFonts w:ascii="Myriad Pro" w:eastAsia="Calibri" w:hAnsi="Myriad Pro" w:cs="Times New Roman"/>
        <w:noProof/>
        <w:sz w:val="24"/>
        <w:szCs w:val="36"/>
        <w:lang w:val="uk-UA" w:eastAsia="uk-UA"/>
      </w:rPr>
      <w:drawing>
        <wp:inline distT="0" distB="0" distL="0" distR="0" wp14:anchorId="38C3D1D2" wp14:editId="4B553FF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5259FE9" w14:textId="20AD23E5" w:rsidR="00486246" w:rsidRPr="009470D5" w:rsidRDefault="009470D5" w:rsidP="009470D5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F12475" w:rsidRPr="00835B64">
        <w:rPr>
          <w:rStyle w:val="Hyperlink"/>
        </w:rPr>
        <w:t>https://gearup.wa.gov/students-families</w:t>
      </w:r>
    </w:hyperlink>
    <w:r w:rsidR="00F12475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414ED" w14:textId="77777777" w:rsidR="00F12475" w:rsidRDefault="00F124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4219D" w14:textId="77777777" w:rsidR="00A11968" w:rsidRDefault="00A11968" w:rsidP="009909CD">
      <w:pPr>
        <w:spacing w:after="0" w:line="240" w:lineRule="auto"/>
      </w:pPr>
      <w:r>
        <w:separator/>
      </w:r>
    </w:p>
  </w:footnote>
  <w:footnote w:type="continuationSeparator" w:id="0">
    <w:p w14:paraId="36C69814" w14:textId="77777777" w:rsidR="00A11968" w:rsidRDefault="00A1196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76832" w14:textId="77777777" w:rsidR="00F12475" w:rsidRDefault="00F124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89849" w14:textId="77777777" w:rsidR="00F12475" w:rsidRDefault="00F124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4F7B6" w14:textId="77777777" w:rsidR="00F12475" w:rsidRDefault="00F124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4E7"/>
    <w:multiLevelType w:val="hybridMultilevel"/>
    <w:tmpl w:val="975A01A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B18DB"/>
    <w:multiLevelType w:val="hybridMultilevel"/>
    <w:tmpl w:val="8FEE2A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27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7"/>
  </w:num>
  <w:num w:numId="11">
    <w:abstractNumId w:val="26"/>
  </w:num>
  <w:num w:numId="12">
    <w:abstractNumId w:val="35"/>
  </w:num>
  <w:num w:numId="13">
    <w:abstractNumId w:val="11"/>
  </w:num>
  <w:num w:numId="14">
    <w:abstractNumId w:val="21"/>
  </w:num>
  <w:num w:numId="15">
    <w:abstractNumId w:val="25"/>
  </w:num>
  <w:num w:numId="16">
    <w:abstractNumId w:val="13"/>
  </w:num>
  <w:num w:numId="17">
    <w:abstractNumId w:val="36"/>
  </w:num>
  <w:num w:numId="18">
    <w:abstractNumId w:val="8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7"/>
  </w:num>
  <w:num w:numId="24">
    <w:abstractNumId w:val="41"/>
  </w:num>
  <w:num w:numId="25">
    <w:abstractNumId w:val="20"/>
  </w:num>
  <w:num w:numId="26">
    <w:abstractNumId w:val="34"/>
  </w:num>
  <w:num w:numId="27">
    <w:abstractNumId w:val="38"/>
  </w:num>
  <w:num w:numId="28">
    <w:abstractNumId w:val="4"/>
  </w:num>
  <w:num w:numId="29">
    <w:abstractNumId w:val="22"/>
  </w:num>
  <w:num w:numId="30">
    <w:abstractNumId w:val="6"/>
  </w:num>
  <w:num w:numId="31">
    <w:abstractNumId w:val="24"/>
  </w:num>
  <w:num w:numId="32">
    <w:abstractNumId w:val="30"/>
  </w:num>
  <w:num w:numId="33">
    <w:abstractNumId w:val="42"/>
  </w:num>
  <w:num w:numId="34">
    <w:abstractNumId w:val="33"/>
  </w:num>
  <w:num w:numId="35">
    <w:abstractNumId w:val="0"/>
  </w:num>
  <w:num w:numId="36">
    <w:abstractNumId w:val="18"/>
  </w:num>
  <w:num w:numId="37">
    <w:abstractNumId w:val="40"/>
  </w:num>
  <w:num w:numId="38">
    <w:abstractNumId w:val="1"/>
  </w:num>
  <w:num w:numId="39">
    <w:abstractNumId w:val="31"/>
  </w:num>
  <w:num w:numId="40">
    <w:abstractNumId w:val="23"/>
  </w:num>
  <w:num w:numId="41">
    <w:abstractNumId w:val="9"/>
  </w:num>
  <w:num w:numId="42">
    <w:abstractNumId w:val="2"/>
  </w:num>
  <w:num w:numId="43">
    <w:abstractNumId w:val="28"/>
  </w:num>
  <w:num w:numId="44">
    <w:abstractNumId w:val="39"/>
  </w:num>
  <w:num w:numId="45">
    <w:abstractNumId w:val="32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KyMDcxNDQ1MzJT0lEKTi0uzszPAykwrAUAo3SnkywAAAA="/>
  </w:docVars>
  <w:rsids>
    <w:rsidRoot w:val="001B2141"/>
    <w:rsid w:val="00023E72"/>
    <w:rsid w:val="00076C3A"/>
    <w:rsid w:val="00085FDE"/>
    <w:rsid w:val="00096874"/>
    <w:rsid w:val="000C40B8"/>
    <w:rsid w:val="000D20E1"/>
    <w:rsid w:val="000E0CED"/>
    <w:rsid w:val="00121FC3"/>
    <w:rsid w:val="001733BE"/>
    <w:rsid w:val="001956B9"/>
    <w:rsid w:val="001A46F9"/>
    <w:rsid w:val="001A6610"/>
    <w:rsid w:val="001B2141"/>
    <w:rsid w:val="001B5B1E"/>
    <w:rsid w:val="001C5D6A"/>
    <w:rsid w:val="001D16DC"/>
    <w:rsid w:val="001D41E3"/>
    <w:rsid w:val="001D4280"/>
    <w:rsid w:val="001D5F2E"/>
    <w:rsid w:val="00235E98"/>
    <w:rsid w:val="00275C50"/>
    <w:rsid w:val="00287F5E"/>
    <w:rsid w:val="00356A1E"/>
    <w:rsid w:val="00370512"/>
    <w:rsid w:val="003A596D"/>
    <w:rsid w:val="003C10FF"/>
    <w:rsid w:val="003E771B"/>
    <w:rsid w:val="00406591"/>
    <w:rsid w:val="00414D69"/>
    <w:rsid w:val="00436814"/>
    <w:rsid w:val="0045478F"/>
    <w:rsid w:val="00466C96"/>
    <w:rsid w:val="0047425E"/>
    <w:rsid w:val="00486246"/>
    <w:rsid w:val="004A0BB8"/>
    <w:rsid w:val="004D131D"/>
    <w:rsid w:val="005326F5"/>
    <w:rsid w:val="00532A29"/>
    <w:rsid w:val="00571AEF"/>
    <w:rsid w:val="005D5656"/>
    <w:rsid w:val="005E3E86"/>
    <w:rsid w:val="005F1BB9"/>
    <w:rsid w:val="00602942"/>
    <w:rsid w:val="00616F8F"/>
    <w:rsid w:val="006207D8"/>
    <w:rsid w:val="00622246"/>
    <w:rsid w:val="00645074"/>
    <w:rsid w:val="006539E7"/>
    <w:rsid w:val="00661D0B"/>
    <w:rsid w:val="00671A4B"/>
    <w:rsid w:val="00675C1D"/>
    <w:rsid w:val="00685C13"/>
    <w:rsid w:val="00696E04"/>
    <w:rsid w:val="006F45EA"/>
    <w:rsid w:val="0070210A"/>
    <w:rsid w:val="00724F5F"/>
    <w:rsid w:val="00726429"/>
    <w:rsid w:val="00761661"/>
    <w:rsid w:val="00781C88"/>
    <w:rsid w:val="00784F1D"/>
    <w:rsid w:val="00790717"/>
    <w:rsid w:val="007B66C0"/>
    <w:rsid w:val="007E0452"/>
    <w:rsid w:val="007F6F23"/>
    <w:rsid w:val="008110A7"/>
    <w:rsid w:val="00841577"/>
    <w:rsid w:val="00854BA0"/>
    <w:rsid w:val="00862933"/>
    <w:rsid w:val="00874387"/>
    <w:rsid w:val="008916E0"/>
    <w:rsid w:val="00894683"/>
    <w:rsid w:val="008A3BE5"/>
    <w:rsid w:val="008A4FE5"/>
    <w:rsid w:val="008C6CD8"/>
    <w:rsid w:val="008F484C"/>
    <w:rsid w:val="00940823"/>
    <w:rsid w:val="009470D5"/>
    <w:rsid w:val="00972CAE"/>
    <w:rsid w:val="00980FFC"/>
    <w:rsid w:val="00981E73"/>
    <w:rsid w:val="009909CD"/>
    <w:rsid w:val="009B09EE"/>
    <w:rsid w:val="009B4D70"/>
    <w:rsid w:val="009C6715"/>
    <w:rsid w:val="009E0635"/>
    <w:rsid w:val="00A11968"/>
    <w:rsid w:val="00A25076"/>
    <w:rsid w:val="00A423C0"/>
    <w:rsid w:val="00A51106"/>
    <w:rsid w:val="00A63089"/>
    <w:rsid w:val="00A91CC7"/>
    <w:rsid w:val="00A924DC"/>
    <w:rsid w:val="00AB5FDE"/>
    <w:rsid w:val="00AC67ED"/>
    <w:rsid w:val="00B044CD"/>
    <w:rsid w:val="00B53C93"/>
    <w:rsid w:val="00B646B2"/>
    <w:rsid w:val="00B84392"/>
    <w:rsid w:val="00B91A1C"/>
    <w:rsid w:val="00BA40E8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E4EC4"/>
    <w:rsid w:val="00E1055A"/>
    <w:rsid w:val="00E366FE"/>
    <w:rsid w:val="00E805E9"/>
    <w:rsid w:val="00ED483A"/>
    <w:rsid w:val="00F010F1"/>
    <w:rsid w:val="00F03301"/>
    <w:rsid w:val="00F12475"/>
    <w:rsid w:val="00F1496E"/>
    <w:rsid w:val="00F35BE3"/>
    <w:rsid w:val="00F408C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D2CE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124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yperlink" Target="http://www.checkoutacolleg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unigo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A796B2F1DE482893B53CCCA96E9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7C2F8-2677-4F3F-8F4B-22A58F500BB1}"/>
      </w:docPartPr>
      <w:docPartBody>
        <w:p w:rsidR="00A653C1" w:rsidRDefault="002248B5" w:rsidP="002248B5">
          <w:pPr>
            <w:pStyle w:val="BBA796B2F1DE482893B53CCCA96E9EA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51539BC271545D0AD5AE047FB1FC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60649-ECC3-4686-A1AF-A891D4B38947}"/>
      </w:docPartPr>
      <w:docPartBody>
        <w:p w:rsidR="00A653C1" w:rsidRDefault="002248B5" w:rsidP="002248B5">
          <w:pPr>
            <w:pStyle w:val="A51539BC271545D0AD5AE047FB1FCE65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B0FEF"/>
    <w:rsid w:val="002248B5"/>
    <w:rsid w:val="004D1936"/>
    <w:rsid w:val="008B0559"/>
    <w:rsid w:val="008C7997"/>
    <w:rsid w:val="00A31BA8"/>
    <w:rsid w:val="00A523FA"/>
    <w:rsid w:val="00A653C1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48B5"/>
  </w:style>
  <w:style w:type="paragraph" w:customStyle="1" w:styleId="BBA796B2F1DE482893B53CCCA96E9EA9">
    <w:name w:val="BBA796B2F1DE482893B53CCCA96E9EA9"/>
    <w:rsid w:val="002248B5"/>
    <w:rPr>
      <w:lang w:val="uk-UA" w:eastAsia="uk-UA"/>
    </w:rPr>
  </w:style>
  <w:style w:type="paragraph" w:customStyle="1" w:styleId="A51539BC271545D0AD5AE047FB1FCE65">
    <w:name w:val="A51539BC271545D0AD5AE047FB1FCE65"/>
    <w:rsid w:val="002248B5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52A15-68B3-45B1-AD49-7C8AA84D1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3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5T10:18:00Z</dcterms:created>
  <dcterms:modified xsi:type="dcterms:W3CDTF">2022-03-10T21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